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47D51" w14:textId="77777777" w:rsidR="00147DF8" w:rsidRPr="00A457C0" w:rsidRDefault="00112D59" w:rsidP="00754CB8">
      <w:pPr>
        <w:shd w:val="clear" w:color="auto" w:fill="E5DFEC"/>
        <w:jc w:val="center"/>
        <w:rPr>
          <w:rFonts w:ascii="Arial" w:hAnsi="Arial" w:cs="Arial"/>
          <w:sz w:val="2"/>
        </w:rPr>
      </w:pPr>
      <w:r w:rsidRPr="00A457C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BA23263" wp14:editId="32252F9B">
                <wp:simplePos x="0" y="0"/>
                <wp:positionH relativeFrom="column">
                  <wp:posOffset>-289560</wp:posOffset>
                </wp:positionH>
                <wp:positionV relativeFrom="paragraph">
                  <wp:posOffset>-30480</wp:posOffset>
                </wp:positionV>
                <wp:extent cx="2461260" cy="652272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1260" cy="6522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AD2F83" w14:textId="77777777" w:rsidR="00AF21E3" w:rsidRPr="00D470E0" w:rsidRDefault="00AF21E3" w:rsidP="009D26E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  <w:u w:val="single"/>
                              </w:rPr>
                              <w:t>KEY DATES</w:t>
                            </w:r>
                            <w:r w:rsidRPr="00D470E0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7A049C36" w14:textId="42B4B7CE" w:rsidR="00AF21E3" w:rsidRPr="00D470E0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First Day for Teacher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Sept </w:t>
                            </w:r>
                            <w:r w:rsidR="00A503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5</w:t>
                            </w:r>
                            <w:r w:rsidR="007C401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DE9CBD7" w14:textId="29FC230B" w:rsidR="00AF21E3" w:rsidRPr="00D470E0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First Day for Student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Sept </w:t>
                            </w:r>
                            <w:r w:rsidR="00A503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6</w:t>
                            </w:r>
                            <w:r w:rsidR="007C401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D3DB346" w14:textId="109B7DEC" w:rsidR="00AF21E3" w:rsidRPr="00D470E0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Fall Conference Day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Sept </w:t>
                            </w:r>
                            <w:r w:rsidR="00C577D7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5</w:t>
                            </w:r>
                            <w:r w:rsidR="007C401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, Oct</w:t>
                            </w:r>
                            <w:r w:rsidR="00C577D7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6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7C401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42CB194" w14:textId="450B2614" w:rsidR="00C577D7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Spring Conference Day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502A31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il</w:t>
                            </w:r>
                            <w:r w:rsidR="009171A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26</w:t>
                            </w:r>
                          </w:p>
                          <w:p w14:paraId="0842782F" w14:textId="0D16D2AF" w:rsidR="00AF21E3" w:rsidRPr="00D470E0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Last Day for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Student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June </w:t>
                            </w:r>
                            <w:r w:rsidR="003C17D7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6</w:t>
                            </w:r>
                          </w:p>
                          <w:p w14:paraId="79095007" w14:textId="53158C78" w:rsidR="00AF21E3" w:rsidRPr="00D470E0" w:rsidRDefault="00AF21E3" w:rsidP="004D73E3">
                            <w:pPr>
                              <w:tabs>
                                <w:tab w:val="left" w:pos="19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Last Day for Teacher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June </w:t>
                            </w:r>
                            <w:r w:rsidR="003C17D7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6</w:t>
                            </w:r>
                          </w:p>
                          <w:p w14:paraId="75501C25" w14:textId="77777777" w:rsidR="00AF21E3" w:rsidRPr="00D470E0" w:rsidRDefault="00AF21E3" w:rsidP="009D26E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  <w:p w14:paraId="1D549E2C" w14:textId="77777777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  <w:t>T</w:t>
                            </w: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  <w:t>S</w:t>
                            </w:r>
                          </w:p>
                          <w:p w14:paraId="5244B2A8" w14:textId="79685C99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Sept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9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F6326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8</w:t>
                            </w:r>
                          </w:p>
                          <w:p w14:paraId="3086CB79" w14:textId="40E78A18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Oct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1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F6326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0</w:t>
                            </w:r>
                          </w:p>
                          <w:p w14:paraId="3E389EC6" w14:textId="79FF3F7E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Nov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8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F6326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8</w:t>
                            </w:r>
                          </w:p>
                          <w:p w14:paraId="1D2FE627" w14:textId="0710D293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Dec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6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F6326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6</w:t>
                            </w:r>
                          </w:p>
                          <w:p w14:paraId="519D1FF0" w14:textId="12455EBB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an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1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5E6BF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1</w:t>
                            </w:r>
                          </w:p>
                          <w:p w14:paraId="13DF15C1" w14:textId="39E3664C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Feb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6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5E6BF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6</w:t>
                            </w:r>
                          </w:p>
                          <w:p w14:paraId="70523F3D" w14:textId="62448FEC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arch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565D9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0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5035AF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0</w:t>
                            </w:r>
                          </w:p>
                          <w:p w14:paraId="1E50F4DC" w14:textId="4D745D04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il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75199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</w:t>
                            </w:r>
                            <w:r w:rsidR="00CF556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6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3616FF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</w:t>
                            </w:r>
                            <w:r w:rsidR="00502A31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  <w:p w14:paraId="22CE4C67" w14:textId="7F835E37" w:rsidR="00AF21E3" w:rsidRPr="00D470E0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ay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2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A6BA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2</w:t>
                            </w:r>
                          </w:p>
                          <w:p w14:paraId="5F55D2E6" w14:textId="7624C5A4" w:rsidR="00AF21E3" w:rsidRPr="00684D48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une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EC13F3"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  <w:t>17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A6BA2"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  <w:t>17</w:t>
                            </w:r>
                          </w:p>
                          <w:p w14:paraId="7A88A654" w14:textId="2A295BC7" w:rsidR="00AF21E3" w:rsidRPr="00A37144" w:rsidRDefault="00AF21E3" w:rsidP="00A1083A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Total:</w:t>
                            </w:r>
                            <w:r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 w:rsidR="00EC13F3"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18</w:t>
                            </w:r>
                            <w:r w:rsidR="00CF5568"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6</w:t>
                            </w:r>
                            <w:r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 w:rsidR="00CA6BA2" w:rsidRPr="00A37144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18</w:t>
                            </w:r>
                            <w:r w:rsidR="000E44F3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  <w:p w14:paraId="6761F07B" w14:textId="77777777" w:rsidR="00AF21E3" w:rsidRPr="00D470E0" w:rsidRDefault="00AF21E3" w:rsidP="009D26E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  <w:p w14:paraId="33538436" w14:textId="77777777" w:rsidR="00AF21E3" w:rsidRPr="00D470E0" w:rsidRDefault="00AF21E3" w:rsidP="0065237B">
                            <w:pPr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  <w:t>LEGEND:</w:t>
                            </w:r>
                          </w:p>
                          <w:p w14:paraId="2603EA2E" w14:textId="77777777" w:rsidR="00AF21E3" w:rsidRPr="00D470E0" w:rsidRDefault="00AF21E3" w:rsidP="0065237B">
                            <w:pPr>
                              <w:shd w:val="clear" w:color="auto" w:fill="8DB3E2" w:themeFill="text2" w:themeFillTint="66"/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color w:val="C6D9F1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Conference Day</w:t>
                            </w:r>
                          </w:p>
                          <w:p w14:paraId="7F3BA306" w14:textId="77777777" w:rsidR="00AF21E3" w:rsidRPr="00D470E0" w:rsidRDefault="00AF21E3" w:rsidP="0065237B">
                            <w:pPr>
                              <w:shd w:val="clear" w:color="auto" w:fill="FF0000"/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Holiday Recess</w:t>
                            </w:r>
                          </w:p>
                          <w:p w14:paraId="2DEA25DA" w14:textId="77777777" w:rsidR="00AF21E3" w:rsidRPr="00D470E0" w:rsidRDefault="00AF21E3" w:rsidP="0065237B">
                            <w:pPr>
                              <w:shd w:val="clear" w:color="auto" w:fill="B2A1C7"/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Federal H</w:t>
                            </w: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oliday</w:t>
                            </w:r>
                          </w:p>
                          <w:p w14:paraId="0ABADBAA" w14:textId="77777777" w:rsidR="00AF21E3" w:rsidRPr="00D470E0" w:rsidRDefault="00AF21E3" w:rsidP="0065237B">
                            <w:pPr>
                              <w:shd w:val="clear" w:color="auto" w:fill="C2D69B" w:themeFill="accent3" w:themeFillTint="99"/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Regents Exams</w:t>
                            </w:r>
                          </w:p>
                          <w:p w14:paraId="3D89B677" w14:textId="77777777" w:rsidR="00AF21E3" w:rsidRPr="00D470E0" w:rsidRDefault="00AF21E3" w:rsidP="0065237B">
                            <w:pPr>
                              <w:shd w:val="clear" w:color="auto" w:fill="FABF8F" w:themeFill="accent6" w:themeFillTint="99"/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Rating Day</w:t>
                            </w:r>
                          </w:p>
                          <w:p w14:paraId="6729C56D" w14:textId="47648887" w:rsidR="00AF21E3" w:rsidRDefault="00AF21E3" w:rsidP="0065237B">
                            <w:pPr>
                              <w:shd w:val="clear" w:color="auto" w:fill="FFFF00"/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3-8 PBT Assessments</w:t>
                            </w:r>
                            <w:r w:rsidR="00623FCA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-ELA/April, Math/May</w:t>
                            </w:r>
                          </w:p>
                          <w:p w14:paraId="4887CA67" w14:textId="77777777" w:rsidR="00AF21E3" w:rsidRPr="00D470E0" w:rsidRDefault="00AF21E3" w:rsidP="0065237B">
                            <w:pPr>
                              <w:rPr>
                                <w:rFonts w:ascii="Verdana" w:hAnsi="Verdana"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1C6CA929" w14:textId="77777777" w:rsidR="00AF21E3" w:rsidRDefault="00AF21E3" w:rsidP="002F25C7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4836F8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  <w:t>FEDERAL HOLIDAYS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0FA25846" w14:textId="245FF64D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uly 0</w:t>
                            </w:r>
                            <w:r w:rsidR="00AB7C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4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Independence Day </w:t>
                            </w:r>
                          </w:p>
                          <w:p w14:paraId="622128C1" w14:textId="65D2D112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Sept 0</w:t>
                            </w:r>
                            <w:r w:rsidR="0030240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4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Labor Day</w:t>
                            </w:r>
                          </w:p>
                          <w:p w14:paraId="2D255E37" w14:textId="0A9173CE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Oct </w:t>
                            </w:r>
                            <w:r w:rsidR="0030240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09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Columbus</w:t>
                            </w:r>
                            <w:r w:rsidR="005D21E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/</w:t>
                            </w:r>
                            <w:r w:rsidR="005D21E8" w:rsidRPr="005D21E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Indigenous People</w:t>
                            </w:r>
                            <w:r w:rsidR="00721D74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s</w:t>
                            </w:r>
                            <w:r w:rsidR="00011D2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’</w:t>
                            </w:r>
                            <w:r w:rsidR="005D21E8" w:rsidRPr="005D21E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Day</w:t>
                            </w:r>
                            <w:r w:rsidR="00753234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D9C1F41" w14:textId="1751989B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Nov 1</w:t>
                            </w:r>
                            <w:r w:rsidR="0059285B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Veterans Day</w:t>
                            </w:r>
                            <w:r w:rsidR="00BE075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9285B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(Observed)</w:t>
                            </w:r>
                          </w:p>
                          <w:p w14:paraId="3967A7BA" w14:textId="6276BB3C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Nov 2</w:t>
                            </w:r>
                            <w:r w:rsidR="0030240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Thanksgiving Day</w:t>
                            </w:r>
                          </w:p>
                          <w:p w14:paraId="589A5D5D" w14:textId="69648566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Dec 2</w:t>
                            </w:r>
                            <w:r w:rsidR="005C070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5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Christmas Day </w:t>
                            </w:r>
                            <w:r w:rsidR="00C621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4FCADF9" w14:textId="55D2845C" w:rsidR="00AF21E3" w:rsidRDefault="0074200F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an</w:t>
                            </w:r>
                            <w:r w:rsidR="00C621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01</w:t>
                            </w:r>
                            <w:r w:rsidR="00AF21E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 w:rsidR="00AF21E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 xml:space="preserve">New Year’s Day </w:t>
                            </w:r>
                            <w:r w:rsidR="00C621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CAB0697" w14:textId="44D0E5DD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an 1</w:t>
                            </w:r>
                            <w:r w:rsidR="00C621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5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M L King Jr Day</w:t>
                            </w:r>
                          </w:p>
                          <w:p w14:paraId="24DFD313" w14:textId="48AEF693" w:rsidR="00206860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Feb </w:t>
                            </w:r>
                            <w:r w:rsidR="00F400C4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9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Presidents’ Day</w:t>
                            </w:r>
                          </w:p>
                          <w:p w14:paraId="3F5772BC" w14:textId="32F33CF0" w:rsidR="00AF21E3" w:rsidRDefault="00AF21E3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May </w:t>
                            </w:r>
                            <w:r w:rsidR="00F400C4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7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Memorial Day</w:t>
                            </w:r>
                          </w:p>
                          <w:p w14:paraId="341B0A03" w14:textId="37D5857F" w:rsidR="00875264" w:rsidRPr="00D470E0" w:rsidRDefault="00875264" w:rsidP="004D73E3">
                            <w:pPr>
                              <w:tabs>
                                <w:tab w:val="left" w:pos="72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June19: Juneteenth</w:t>
                            </w:r>
                          </w:p>
                          <w:p w14:paraId="18D97502" w14:textId="77777777" w:rsidR="00AF21E3" w:rsidRPr="00D470E0" w:rsidRDefault="00AF21E3" w:rsidP="002F25C7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  <w:p w14:paraId="696A97FA" w14:textId="77777777" w:rsidR="00AF21E3" w:rsidRPr="00D470E0" w:rsidRDefault="00AF21E3" w:rsidP="00053B76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  <w:u w:val="single"/>
                              </w:rPr>
                              <w:t>NOTES</w:t>
                            </w:r>
                            <w:r w:rsidRPr="00D470E0">
                              <w:rPr>
                                <w:rFonts w:ascii="Verdana" w:hAnsi="Verdana"/>
                                <w:b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3013661A" w14:textId="77777777" w:rsidR="00DE620A" w:rsidRPr="009D5E5C" w:rsidRDefault="00DE620A" w:rsidP="00DE620A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August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023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Regents:  Aug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16-17 </w:t>
                            </w:r>
                          </w:p>
                          <w:p w14:paraId="64B8F0E2" w14:textId="77777777" w:rsidR="00756AB9" w:rsidRDefault="00AF21E3" w:rsidP="00053B76">
                            <w:pPr>
                              <w:tabs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January </w:t>
                            </w:r>
                            <w:r w:rsidR="00DE620A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2024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Regents:</w:t>
                            </w:r>
                            <w:r w:rsidR="00C93D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Jan </w:t>
                            </w:r>
                            <w:r w:rsidR="0044146B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23-26</w:t>
                            </w:r>
                          </w:p>
                          <w:p w14:paraId="25FE0CBB" w14:textId="77777777" w:rsidR="00756AB9" w:rsidRPr="009D5E5C" w:rsidRDefault="00756AB9" w:rsidP="00756AB9">
                            <w:pPr>
                              <w:tabs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Winter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2024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Reces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Feb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19-23 </w:t>
                            </w:r>
                          </w:p>
                          <w:p w14:paraId="1E3B3ABA" w14:textId="6676601A" w:rsidR="00756AB9" w:rsidRPr="009D5E5C" w:rsidRDefault="00756AB9" w:rsidP="00756AB9">
                            <w:pPr>
                              <w:tabs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Spring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2024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Recess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="00974481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ar 29-Apr 8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9412177" w14:textId="269A55AC" w:rsidR="00AF21E3" w:rsidRPr="009D5E5C" w:rsidRDefault="00AF21E3" w:rsidP="00053B76">
                            <w:pPr>
                              <w:tabs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June </w:t>
                            </w:r>
                            <w:r w:rsidR="00DE620A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2024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Regents:</w:t>
                            </w:r>
                            <w:r w:rsidR="00C93D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   </w:t>
                            </w:r>
                            <w:r w:rsidR="00DE620A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93D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Jun </w:t>
                            </w:r>
                            <w:r w:rsidR="00C93D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4. 14-26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2AD9F41" w14:textId="13E70D31" w:rsidR="00AF21E3" w:rsidRPr="009D5E5C" w:rsidRDefault="00AF21E3" w:rsidP="00053B76">
                            <w:pPr>
                              <w:tabs>
                                <w:tab w:val="left" w:pos="216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Rating Day/No Exams:</w:t>
                            </w:r>
                            <w:r w:rsidR="00C93DA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Jun </w:t>
                            </w:r>
                            <w:r w:rsidR="000B7E9B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7,26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45B58AF" w14:textId="77777777" w:rsidR="00340DD5" w:rsidRDefault="00340DD5" w:rsidP="009D26E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  <w:p w14:paraId="3FBB18DF" w14:textId="3D1339CE" w:rsidR="00AF21E3" w:rsidRPr="00D470E0" w:rsidRDefault="000C2974" w:rsidP="009D26E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FINAL </w:t>
                            </w:r>
                            <w:r w:rsidR="00C646FB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01-</w:t>
                            </w:r>
                            <w:r w:rsidR="0015250B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0</w:t>
                            </w:r>
                            <w:r w:rsidR="005704D7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-2023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A2326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2.8pt;margin-top:-2.4pt;width:193.8pt;height:513.6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" stroked="f">
                <v:textbox>
                  <w:txbxContent>
                    <w:p w14:paraId="67AD2F83" w14:textId="77777777" w:rsidR="00AF21E3" w:rsidRPr="00D470E0" w:rsidRDefault="00AF21E3" w:rsidP="009D26E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  <w:u w:val="single"/>
                        </w:rPr>
                        <w:t>KEY DATES</w:t>
                      </w:r>
                      <w:r w:rsidRPr="00D470E0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:</w:t>
                      </w:r>
                    </w:p>
                    <w:p w14:paraId="7A049C36" w14:textId="42B4B7CE" w:rsidR="00AF21E3" w:rsidRPr="00D470E0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First Day for Teacher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Sept </w:t>
                      </w:r>
                      <w:r w:rsidR="00A503D9">
                        <w:rPr>
                          <w:rFonts w:ascii="Verdana" w:hAnsi="Verdana"/>
                          <w:sz w:val="16"/>
                          <w:szCs w:val="16"/>
                        </w:rPr>
                        <w:t>5</w:t>
                      </w:r>
                      <w:r w:rsidR="007C4019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DE9CBD7" w14:textId="29FC230B" w:rsidR="00AF21E3" w:rsidRPr="00D470E0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First Day for Student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Sept </w:t>
                      </w:r>
                      <w:r w:rsidR="00A503D9">
                        <w:rPr>
                          <w:rFonts w:ascii="Verdana" w:hAnsi="Verdana"/>
                          <w:sz w:val="16"/>
                          <w:szCs w:val="16"/>
                        </w:rPr>
                        <w:t>6</w:t>
                      </w:r>
                      <w:r w:rsidR="007C4019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2D3DB346" w14:textId="109B7DEC" w:rsidR="00AF21E3" w:rsidRPr="00D470E0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Fall Conference Day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Sept </w:t>
                      </w:r>
                      <w:r w:rsidR="00C577D7">
                        <w:rPr>
                          <w:rFonts w:ascii="Verdana" w:hAnsi="Verdana"/>
                          <w:sz w:val="16"/>
                          <w:szCs w:val="16"/>
                        </w:rPr>
                        <w:t>5</w:t>
                      </w:r>
                      <w:r w:rsidR="007C4019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, Oct</w:t>
                      </w:r>
                      <w:r w:rsidR="00C577D7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6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7C4019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642CB194" w14:textId="450B2614" w:rsidR="00C577D7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Spring Conference Day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502A31">
                        <w:rPr>
                          <w:rFonts w:ascii="Verdana" w:hAnsi="Verdana"/>
                          <w:sz w:val="16"/>
                          <w:szCs w:val="16"/>
                        </w:rPr>
                        <w:t>April</w:t>
                      </w:r>
                      <w:r w:rsidR="009171A0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26</w:t>
                      </w:r>
                    </w:p>
                    <w:p w14:paraId="0842782F" w14:textId="0D16D2AF" w:rsidR="00AF21E3" w:rsidRPr="00D470E0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Last Day for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Student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June </w:t>
                      </w:r>
                      <w:r w:rsidR="003C17D7">
                        <w:rPr>
                          <w:rFonts w:ascii="Verdana" w:hAnsi="Verdana"/>
                          <w:sz w:val="16"/>
                          <w:szCs w:val="16"/>
                        </w:rPr>
                        <w:t>26</w:t>
                      </w:r>
                    </w:p>
                    <w:p w14:paraId="79095007" w14:textId="53158C78" w:rsidR="00AF21E3" w:rsidRPr="00D470E0" w:rsidRDefault="00AF21E3" w:rsidP="004D73E3">
                      <w:pPr>
                        <w:tabs>
                          <w:tab w:val="left" w:pos="19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Last Day for Teacher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June </w:t>
                      </w:r>
                      <w:r w:rsidR="003C17D7">
                        <w:rPr>
                          <w:rFonts w:ascii="Verdana" w:hAnsi="Verdana"/>
                          <w:sz w:val="16"/>
                          <w:szCs w:val="16"/>
                        </w:rPr>
                        <w:t>26</w:t>
                      </w:r>
                    </w:p>
                    <w:p w14:paraId="75501C25" w14:textId="77777777" w:rsidR="00AF21E3" w:rsidRPr="00D470E0" w:rsidRDefault="00AF21E3" w:rsidP="009D26E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  <w:p w14:paraId="1D549E2C" w14:textId="77777777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</w:pP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  <w:t>T</w:t>
                      </w: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</w:rPr>
                        <w:tab/>
                      </w: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  <w:t>S</w:t>
                      </w:r>
                    </w:p>
                    <w:p w14:paraId="5244B2A8" w14:textId="79685C99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Sept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19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F6326">
                        <w:rPr>
                          <w:rFonts w:ascii="Verdana" w:hAnsi="Verdana"/>
                          <w:sz w:val="16"/>
                          <w:szCs w:val="16"/>
                        </w:rPr>
                        <w:t>18</w:t>
                      </w:r>
                    </w:p>
                    <w:p w14:paraId="3086CB79" w14:textId="40E78A18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Oct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21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F6326">
                        <w:rPr>
                          <w:rFonts w:ascii="Verdana" w:hAnsi="Verdana"/>
                          <w:sz w:val="16"/>
                          <w:szCs w:val="16"/>
                        </w:rPr>
                        <w:t>20</w:t>
                      </w:r>
                    </w:p>
                    <w:p w14:paraId="3E389EC6" w14:textId="79FF3F7E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Nov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18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F6326">
                        <w:rPr>
                          <w:rFonts w:ascii="Verdana" w:hAnsi="Verdana"/>
                          <w:sz w:val="16"/>
                          <w:szCs w:val="16"/>
                        </w:rPr>
                        <w:t>18</w:t>
                      </w:r>
                    </w:p>
                    <w:p w14:paraId="1D2FE627" w14:textId="0710D293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Dec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16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F6326">
                        <w:rPr>
                          <w:rFonts w:ascii="Verdana" w:hAnsi="Verdana"/>
                          <w:sz w:val="16"/>
                          <w:szCs w:val="16"/>
                        </w:rPr>
                        <w:t>16</w:t>
                      </w:r>
                    </w:p>
                    <w:p w14:paraId="519D1FF0" w14:textId="12455EBB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an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21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5E6BF8">
                        <w:rPr>
                          <w:rFonts w:ascii="Verdana" w:hAnsi="Verdana"/>
                          <w:sz w:val="16"/>
                          <w:szCs w:val="16"/>
                        </w:rPr>
                        <w:t>21</w:t>
                      </w:r>
                    </w:p>
                    <w:p w14:paraId="13DF15C1" w14:textId="39E3664C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Feb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16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5E6BF8">
                        <w:rPr>
                          <w:rFonts w:ascii="Verdana" w:hAnsi="Verdana"/>
                          <w:sz w:val="16"/>
                          <w:szCs w:val="16"/>
                        </w:rPr>
                        <w:t>16</w:t>
                      </w:r>
                    </w:p>
                    <w:p w14:paraId="70523F3D" w14:textId="62448FEC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March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565D98">
                        <w:rPr>
                          <w:rFonts w:ascii="Verdana" w:hAnsi="Verdana"/>
                          <w:sz w:val="16"/>
                          <w:szCs w:val="16"/>
                        </w:rPr>
                        <w:t>20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5035AF">
                        <w:rPr>
                          <w:rFonts w:ascii="Verdana" w:hAnsi="Verdana"/>
                          <w:sz w:val="16"/>
                          <w:szCs w:val="16"/>
                        </w:rPr>
                        <w:t>20</w:t>
                      </w:r>
                    </w:p>
                    <w:p w14:paraId="1E50F4DC" w14:textId="4D745D04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April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751993">
                        <w:rPr>
                          <w:rFonts w:ascii="Verdana" w:hAnsi="Verdana"/>
                          <w:sz w:val="16"/>
                          <w:szCs w:val="16"/>
                        </w:rPr>
                        <w:t>1</w:t>
                      </w:r>
                      <w:r w:rsidR="00CF5568">
                        <w:rPr>
                          <w:rFonts w:ascii="Verdana" w:hAnsi="Verdana"/>
                          <w:sz w:val="16"/>
                          <w:szCs w:val="16"/>
                        </w:rPr>
                        <w:t>6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3616FF">
                        <w:rPr>
                          <w:rFonts w:ascii="Verdana" w:hAnsi="Verdana"/>
                          <w:sz w:val="16"/>
                          <w:szCs w:val="16"/>
                        </w:rPr>
                        <w:t>1</w:t>
                      </w:r>
                      <w:r w:rsidR="00502A31">
                        <w:rPr>
                          <w:rFonts w:ascii="Verdana" w:hAnsi="Verdana"/>
                          <w:sz w:val="16"/>
                          <w:szCs w:val="16"/>
                        </w:rPr>
                        <w:t>5</w:t>
                      </w:r>
                    </w:p>
                    <w:p w14:paraId="22CE4C67" w14:textId="7F835E37" w:rsidR="00AF21E3" w:rsidRPr="00D470E0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May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</w:rPr>
                        <w:t>22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A6BA2">
                        <w:rPr>
                          <w:rFonts w:ascii="Verdana" w:hAnsi="Verdana"/>
                          <w:sz w:val="16"/>
                          <w:szCs w:val="16"/>
                        </w:rPr>
                        <w:t>22</w:t>
                      </w:r>
                    </w:p>
                    <w:p w14:paraId="5F55D2E6" w14:textId="7624C5A4" w:rsidR="00AF21E3" w:rsidRPr="00684D48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une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EC13F3"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  <w:t>17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A6BA2"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  <w:t>17</w:t>
                      </w:r>
                    </w:p>
                    <w:p w14:paraId="7A88A654" w14:textId="2A295BC7" w:rsidR="00AF21E3" w:rsidRPr="00A37144" w:rsidRDefault="00AF21E3" w:rsidP="00A1083A">
                      <w:pPr>
                        <w:tabs>
                          <w:tab w:val="left" w:pos="1260"/>
                          <w:tab w:val="left" w:pos="2160"/>
                        </w:tabs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</w:pPr>
                      <w:r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Total:</w:t>
                      </w:r>
                      <w:r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 w:rsidR="00EC13F3"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18</w:t>
                      </w:r>
                      <w:r w:rsidR="00CF5568"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6</w:t>
                      </w:r>
                      <w:r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 w:rsidR="00CA6BA2" w:rsidRPr="00A37144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18</w:t>
                      </w:r>
                      <w:r w:rsidR="000E44F3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</w:rPr>
                        <w:t>3</w:t>
                      </w:r>
                    </w:p>
                    <w:p w14:paraId="6761F07B" w14:textId="77777777" w:rsidR="00AF21E3" w:rsidRPr="00D470E0" w:rsidRDefault="00AF21E3" w:rsidP="009D26E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  <w:p w14:paraId="33538436" w14:textId="77777777" w:rsidR="00AF21E3" w:rsidRPr="00D470E0" w:rsidRDefault="00AF21E3" w:rsidP="0065237B">
                      <w:pPr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</w:pP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  <w:t>LEGEND:</w:t>
                      </w:r>
                    </w:p>
                    <w:p w14:paraId="2603EA2E" w14:textId="77777777" w:rsidR="00AF21E3" w:rsidRPr="00D470E0" w:rsidRDefault="00AF21E3" w:rsidP="0065237B">
                      <w:pPr>
                        <w:shd w:val="clear" w:color="auto" w:fill="8DB3E2" w:themeFill="text2" w:themeFillTint="66"/>
                        <w:tabs>
                          <w:tab w:val="left" w:pos="720"/>
                        </w:tabs>
                        <w:rPr>
                          <w:rFonts w:ascii="Verdana" w:hAnsi="Verdana"/>
                          <w:color w:val="C6D9F1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>Conference Day</w:t>
                      </w:r>
                    </w:p>
                    <w:p w14:paraId="7F3BA306" w14:textId="77777777" w:rsidR="00AF21E3" w:rsidRPr="00D470E0" w:rsidRDefault="00AF21E3" w:rsidP="0065237B">
                      <w:pPr>
                        <w:shd w:val="clear" w:color="auto" w:fill="FF0000"/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>Holiday Recess</w:t>
                      </w:r>
                    </w:p>
                    <w:p w14:paraId="2DEA25DA" w14:textId="77777777" w:rsidR="00AF21E3" w:rsidRPr="00D470E0" w:rsidRDefault="00AF21E3" w:rsidP="0065237B">
                      <w:pPr>
                        <w:shd w:val="clear" w:color="auto" w:fill="B2A1C7"/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Federal H</w:t>
                      </w: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>oliday</w:t>
                      </w:r>
                    </w:p>
                    <w:p w14:paraId="0ABADBAA" w14:textId="77777777" w:rsidR="00AF21E3" w:rsidRPr="00D470E0" w:rsidRDefault="00AF21E3" w:rsidP="0065237B">
                      <w:pPr>
                        <w:shd w:val="clear" w:color="auto" w:fill="C2D69B" w:themeFill="accent3" w:themeFillTint="99"/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>Regents Exams</w:t>
                      </w:r>
                    </w:p>
                    <w:p w14:paraId="3D89B677" w14:textId="77777777" w:rsidR="00AF21E3" w:rsidRPr="00D470E0" w:rsidRDefault="00AF21E3" w:rsidP="0065237B">
                      <w:pPr>
                        <w:shd w:val="clear" w:color="auto" w:fill="FABF8F" w:themeFill="accent6" w:themeFillTint="99"/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sz w:val="16"/>
                          <w:szCs w:val="16"/>
                        </w:rPr>
                        <w:t>Rating Day</w:t>
                      </w:r>
                    </w:p>
                    <w:p w14:paraId="6729C56D" w14:textId="47648887" w:rsidR="00AF21E3" w:rsidRDefault="00AF21E3" w:rsidP="0065237B">
                      <w:pPr>
                        <w:shd w:val="clear" w:color="auto" w:fill="FFFF00"/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3-8 PBT Assessments</w:t>
                      </w:r>
                      <w:r w:rsidR="00623FCA">
                        <w:rPr>
                          <w:rFonts w:ascii="Verdana" w:hAnsi="Verdana"/>
                          <w:sz w:val="16"/>
                          <w:szCs w:val="16"/>
                        </w:rPr>
                        <w:t>-ELA/April, Math/May</w:t>
                      </w:r>
                    </w:p>
                    <w:p w14:paraId="4887CA67" w14:textId="77777777" w:rsidR="00AF21E3" w:rsidRPr="00D470E0" w:rsidRDefault="00AF21E3" w:rsidP="0065237B">
                      <w:pPr>
                        <w:rPr>
                          <w:rFonts w:ascii="Verdana" w:hAnsi="Verdana"/>
                          <w:i/>
                          <w:sz w:val="16"/>
                          <w:szCs w:val="16"/>
                        </w:rPr>
                      </w:pPr>
                    </w:p>
                    <w:p w14:paraId="1C6CA929" w14:textId="77777777" w:rsidR="00AF21E3" w:rsidRDefault="00AF21E3" w:rsidP="002F25C7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4836F8"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  <w:t>FEDERAL HOLIDAYS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</w:p>
                    <w:p w14:paraId="0FA25846" w14:textId="245FF64D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uly 0</w:t>
                      </w:r>
                      <w:r w:rsidR="00AB7CA5">
                        <w:rPr>
                          <w:rFonts w:ascii="Verdana" w:hAnsi="Verdana"/>
                          <w:sz w:val="16"/>
                          <w:szCs w:val="16"/>
                        </w:rPr>
                        <w:t>4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Independence Day </w:t>
                      </w:r>
                    </w:p>
                    <w:p w14:paraId="622128C1" w14:textId="65D2D112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Sept 0</w:t>
                      </w:r>
                      <w:r w:rsidR="00302403">
                        <w:rPr>
                          <w:rFonts w:ascii="Verdana" w:hAnsi="Verdana"/>
                          <w:sz w:val="16"/>
                          <w:szCs w:val="16"/>
                        </w:rPr>
                        <w:t>4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Labor Day</w:t>
                      </w:r>
                    </w:p>
                    <w:p w14:paraId="2D255E37" w14:textId="0A9173CE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Oct </w:t>
                      </w:r>
                      <w:r w:rsidR="00302403">
                        <w:rPr>
                          <w:rFonts w:ascii="Verdana" w:hAnsi="Verdana"/>
                          <w:sz w:val="16"/>
                          <w:szCs w:val="16"/>
                        </w:rPr>
                        <w:t>09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Columbus</w:t>
                      </w:r>
                      <w:r w:rsidR="005D21E8">
                        <w:rPr>
                          <w:rFonts w:ascii="Verdana" w:hAnsi="Verdana"/>
                          <w:sz w:val="16"/>
                          <w:szCs w:val="16"/>
                        </w:rPr>
                        <w:t>/</w:t>
                      </w:r>
                      <w:r w:rsidR="005D21E8" w:rsidRPr="005D21E8">
                        <w:rPr>
                          <w:rFonts w:ascii="Verdana" w:hAnsi="Verdana"/>
                          <w:sz w:val="16"/>
                          <w:szCs w:val="16"/>
                        </w:rPr>
                        <w:t>Indigenous People</w:t>
                      </w:r>
                      <w:r w:rsidR="00721D74">
                        <w:rPr>
                          <w:rFonts w:ascii="Verdana" w:hAnsi="Verdana"/>
                          <w:sz w:val="16"/>
                          <w:szCs w:val="16"/>
                        </w:rPr>
                        <w:t>s</w:t>
                      </w:r>
                      <w:r w:rsidR="00011D28">
                        <w:rPr>
                          <w:rFonts w:ascii="Verdana" w:hAnsi="Verdana"/>
                          <w:sz w:val="16"/>
                          <w:szCs w:val="16"/>
                        </w:rPr>
                        <w:t>’</w:t>
                      </w:r>
                      <w:r w:rsidR="005D21E8" w:rsidRPr="005D21E8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Day</w:t>
                      </w:r>
                      <w:r w:rsidR="00753234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D9C1F41" w14:textId="1751989B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Nov 1</w:t>
                      </w:r>
                      <w:r w:rsidR="0059285B">
                        <w:rPr>
                          <w:rFonts w:ascii="Verdana" w:hAnsi="Verdana"/>
                          <w:sz w:val="16"/>
                          <w:szCs w:val="16"/>
                        </w:rPr>
                        <w:t>0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Veterans Day</w:t>
                      </w:r>
                      <w:r w:rsidR="00BE075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59285B">
                        <w:rPr>
                          <w:rFonts w:ascii="Verdana" w:hAnsi="Verdana"/>
                          <w:sz w:val="16"/>
                          <w:szCs w:val="16"/>
                        </w:rPr>
                        <w:t>(Observed)</w:t>
                      </w:r>
                    </w:p>
                    <w:p w14:paraId="3967A7BA" w14:textId="6276BB3C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Nov 2</w:t>
                      </w:r>
                      <w:r w:rsidR="00302403">
                        <w:rPr>
                          <w:rFonts w:ascii="Verdana" w:hAnsi="Verdana"/>
                          <w:sz w:val="16"/>
                          <w:szCs w:val="16"/>
                        </w:rPr>
                        <w:t>3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Thanksgiving Day</w:t>
                      </w:r>
                    </w:p>
                    <w:p w14:paraId="589A5D5D" w14:textId="69648566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Dec 2</w:t>
                      </w:r>
                      <w:r w:rsidR="005C0708">
                        <w:rPr>
                          <w:rFonts w:ascii="Verdana" w:hAnsi="Verdana"/>
                          <w:sz w:val="16"/>
                          <w:szCs w:val="16"/>
                        </w:rPr>
                        <w:t>5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Christmas Day </w:t>
                      </w:r>
                      <w:r w:rsidR="00C621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34FCADF9" w14:textId="55D2845C" w:rsidR="00AF21E3" w:rsidRDefault="0074200F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an</w:t>
                      </w:r>
                      <w:r w:rsidR="00C621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01</w:t>
                      </w:r>
                      <w:r w:rsidR="00AF21E3"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 w:rsidR="00AF21E3"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 xml:space="preserve">New Year’s Day </w:t>
                      </w:r>
                      <w:r w:rsidR="00C621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CAB0697" w14:textId="44D0E5DD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an 1</w:t>
                      </w:r>
                      <w:r w:rsidR="00C621A5">
                        <w:rPr>
                          <w:rFonts w:ascii="Verdana" w:hAnsi="Verdana"/>
                          <w:sz w:val="16"/>
                          <w:szCs w:val="16"/>
                        </w:rPr>
                        <w:t>5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M L King Jr Day</w:t>
                      </w:r>
                    </w:p>
                    <w:p w14:paraId="24DFD313" w14:textId="48AEF693" w:rsidR="00206860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Feb </w:t>
                      </w:r>
                      <w:r w:rsidR="00F400C4">
                        <w:rPr>
                          <w:rFonts w:ascii="Verdana" w:hAnsi="Verdana"/>
                          <w:sz w:val="16"/>
                          <w:szCs w:val="16"/>
                        </w:rPr>
                        <w:t>19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Presidents’ Day</w:t>
                      </w:r>
                    </w:p>
                    <w:p w14:paraId="3F5772BC" w14:textId="32F33CF0" w:rsidR="00AF21E3" w:rsidRDefault="00AF21E3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May </w:t>
                      </w:r>
                      <w:r w:rsidR="00F400C4">
                        <w:rPr>
                          <w:rFonts w:ascii="Verdana" w:hAnsi="Verdana"/>
                          <w:sz w:val="16"/>
                          <w:szCs w:val="16"/>
                        </w:rPr>
                        <w:t>27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Memorial Day</w:t>
                      </w:r>
                    </w:p>
                    <w:p w14:paraId="341B0A03" w14:textId="37D5857F" w:rsidR="00875264" w:rsidRPr="00D470E0" w:rsidRDefault="00875264" w:rsidP="004D73E3">
                      <w:pPr>
                        <w:tabs>
                          <w:tab w:val="left" w:pos="72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June19: Juneteenth</w:t>
                      </w:r>
                    </w:p>
                    <w:p w14:paraId="18D97502" w14:textId="77777777" w:rsidR="00AF21E3" w:rsidRPr="00D470E0" w:rsidRDefault="00AF21E3" w:rsidP="002F25C7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  <w:p w14:paraId="696A97FA" w14:textId="77777777" w:rsidR="00AF21E3" w:rsidRPr="00D470E0" w:rsidRDefault="00AF21E3" w:rsidP="00053B76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  <w:u w:val="single"/>
                        </w:rPr>
                        <w:t>NOTES</w:t>
                      </w:r>
                      <w:r w:rsidRPr="00D470E0">
                        <w:rPr>
                          <w:rFonts w:ascii="Verdana" w:hAnsi="Verdana"/>
                          <w:b/>
                          <w:sz w:val="16"/>
                          <w:szCs w:val="16"/>
                        </w:rPr>
                        <w:t>:</w:t>
                      </w:r>
                    </w:p>
                    <w:p w14:paraId="3013661A" w14:textId="77777777" w:rsidR="00DE620A" w:rsidRPr="009D5E5C" w:rsidRDefault="00DE620A" w:rsidP="00DE620A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August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2023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Regents:  Aug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16-17 </w:t>
                      </w:r>
                    </w:p>
                    <w:p w14:paraId="64B8F0E2" w14:textId="77777777" w:rsidR="00756AB9" w:rsidRDefault="00AF21E3" w:rsidP="00053B76">
                      <w:pPr>
                        <w:tabs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January </w:t>
                      </w:r>
                      <w:r w:rsidR="00DE620A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2024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Regents:</w:t>
                      </w:r>
                      <w:r w:rsidR="00C93D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Jan </w:t>
                      </w:r>
                      <w:r w:rsidR="0044146B">
                        <w:rPr>
                          <w:rFonts w:ascii="Verdana" w:hAnsi="Verdana"/>
                          <w:sz w:val="16"/>
                          <w:szCs w:val="16"/>
                        </w:rPr>
                        <w:t>23-26</w:t>
                      </w:r>
                    </w:p>
                    <w:p w14:paraId="25FE0CBB" w14:textId="77777777" w:rsidR="00756AB9" w:rsidRPr="009D5E5C" w:rsidRDefault="00756AB9" w:rsidP="00756AB9">
                      <w:pPr>
                        <w:tabs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Winter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2024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>Reces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   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Feb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19-23 </w:t>
                      </w:r>
                    </w:p>
                    <w:p w14:paraId="1E3B3ABA" w14:textId="6676601A" w:rsidR="00756AB9" w:rsidRPr="009D5E5C" w:rsidRDefault="00756AB9" w:rsidP="00756AB9">
                      <w:pPr>
                        <w:tabs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Spring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2024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>Recess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    </w:t>
                      </w:r>
                      <w:r w:rsidR="00974481">
                        <w:rPr>
                          <w:rFonts w:ascii="Verdana" w:hAnsi="Verdana"/>
                          <w:sz w:val="16"/>
                          <w:szCs w:val="16"/>
                        </w:rPr>
                        <w:t>Mar 29-Apr 8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9412177" w14:textId="269A55AC" w:rsidR="00AF21E3" w:rsidRPr="009D5E5C" w:rsidRDefault="00AF21E3" w:rsidP="00053B76">
                      <w:pPr>
                        <w:tabs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June </w:t>
                      </w:r>
                      <w:r w:rsidR="00DE620A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2024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>Regents:</w:t>
                      </w:r>
                      <w:r w:rsidR="00C93D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   </w:t>
                      </w:r>
                      <w:r w:rsidR="00DE620A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C93D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Jun </w:t>
                      </w:r>
                      <w:r w:rsidR="00C93DA5">
                        <w:rPr>
                          <w:rFonts w:ascii="Verdana" w:hAnsi="Verdana"/>
                          <w:sz w:val="16"/>
                          <w:szCs w:val="16"/>
                        </w:rPr>
                        <w:t>4. 14-26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2AD9F41" w14:textId="13E70D31" w:rsidR="00AF21E3" w:rsidRPr="009D5E5C" w:rsidRDefault="00AF21E3" w:rsidP="00053B76">
                      <w:pPr>
                        <w:tabs>
                          <w:tab w:val="left" w:pos="216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>Rating Day/No Exams:</w:t>
                      </w:r>
                      <w:r w:rsidR="00C93DA5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 </w:t>
                      </w:r>
                      <w:r w:rsidRP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Jun </w:t>
                      </w:r>
                      <w:r w:rsidR="000B7E9B">
                        <w:rPr>
                          <w:rFonts w:ascii="Verdana" w:hAnsi="Verdana"/>
                          <w:sz w:val="16"/>
                          <w:szCs w:val="16"/>
                        </w:rPr>
                        <w:t>17,26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45B58AF" w14:textId="77777777" w:rsidR="00340DD5" w:rsidRDefault="00340DD5" w:rsidP="009D26E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  <w:p w14:paraId="3FBB18DF" w14:textId="3D1339CE" w:rsidR="00AF21E3" w:rsidRPr="00D470E0" w:rsidRDefault="000C2974" w:rsidP="009D26E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FINAL </w:t>
                      </w:r>
                      <w:r w:rsidR="00C646FB">
                        <w:rPr>
                          <w:rFonts w:ascii="Verdana" w:hAnsi="Verdana"/>
                          <w:sz w:val="16"/>
                          <w:szCs w:val="16"/>
                        </w:rPr>
                        <w:t>01-</w:t>
                      </w:r>
                      <w:r w:rsidR="0015250B">
                        <w:rPr>
                          <w:rFonts w:ascii="Verdana" w:hAnsi="Verdana"/>
                          <w:sz w:val="16"/>
                          <w:szCs w:val="16"/>
                        </w:rPr>
                        <w:t>10</w:t>
                      </w:r>
                      <w:r w:rsidR="005704D7">
                        <w:rPr>
                          <w:rFonts w:ascii="Verdana" w:hAnsi="Verdana"/>
                          <w:sz w:val="16"/>
                          <w:szCs w:val="16"/>
                        </w:rPr>
                        <w:t>-2023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1216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681D492" wp14:editId="2DC4BECE">
                <wp:simplePos x="0" y="0"/>
                <wp:positionH relativeFrom="column">
                  <wp:posOffset>-30480</wp:posOffset>
                </wp:positionH>
                <wp:positionV relativeFrom="paragraph">
                  <wp:posOffset>-685800</wp:posOffset>
                </wp:positionV>
                <wp:extent cx="9137650" cy="560705"/>
                <wp:effectExtent l="0" t="0" r="635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7650" cy="560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3699F0" w14:textId="0ACC6AA7" w:rsidR="00AF21E3" w:rsidRDefault="00D56D09" w:rsidP="00D12161">
                            <w:pPr>
                              <w:jc w:val="center"/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  <w:t>Monroe County</w:t>
                            </w:r>
                          </w:p>
                          <w:p w14:paraId="4BBC6C78" w14:textId="4EC634D6" w:rsidR="00AF21E3" w:rsidRDefault="008526ED" w:rsidP="00D12161">
                            <w:pPr>
                              <w:jc w:val="center"/>
                              <w:rPr>
                                <w:rFonts w:ascii="Verdana" w:hAnsi="Verdana" w:cs="Verdan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  <w:t>2023-2024</w:t>
                            </w:r>
                            <w:r w:rsidR="00AF21E3">
                              <w:rPr>
                                <w:rFonts w:ascii="Verdana" w:hAnsi="Verdana" w:cs="Verdan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cademic School Year Calend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81D492" id="Text Box 6" o:spid="_x0000_s1027" type="#_x0000_t202" style="position:absolute;left:0;text-align:left;margin-left:-2.4pt;margin-top:-54pt;width:719.5pt;height:44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" stroked="f">
                <v:textbox>
                  <w:txbxContent>
                    <w:p w14:paraId="6A3699F0" w14:textId="0ACC6AA7" w:rsidR="00AF21E3" w:rsidRDefault="00D56D09" w:rsidP="00D12161">
                      <w:pPr>
                        <w:jc w:val="center"/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  <w:t>Monroe County</w:t>
                      </w:r>
                    </w:p>
                    <w:p w14:paraId="4BBC6C78" w14:textId="4EC634D6" w:rsidR="00AF21E3" w:rsidRDefault="008526ED" w:rsidP="00D12161">
                      <w:pPr>
                        <w:jc w:val="center"/>
                        <w:rPr>
                          <w:rFonts w:ascii="Verdana" w:hAnsi="Verdana" w:cs="Verdana"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  <w:t>2023-2024</w:t>
                      </w:r>
                      <w:r w:rsidR="00AF21E3">
                        <w:rPr>
                          <w:rFonts w:ascii="Verdana" w:hAnsi="Verdana" w:cs="Verdana"/>
                          <w:b/>
                          <w:bCs/>
                          <w:sz w:val="28"/>
                          <w:szCs w:val="28"/>
                        </w:rPr>
                        <w:t xml:space="preserve"> Academic School Year Calendar</w:t>
                      </w:r>
                    </w:p>
                  </w:txbxContent>
                </v:textbox>
              </v:shape>
            </w:pict>
          </mc:Fallback>
        </mc:AlternateContent>
      </w:r>
    </w:p>
    <w:p w14:paraId="2F287B52" w14:textId="77777777" w:rsidR="00147DF8" w:rsidRPr="00A457C0" w:rsidRDefault="00147DF8">
      <w:pPr>
        <w:rPr>
          <w:rFonts w:ascii="Arial" w:hAnsi="Arial" w:cs="Arial"/>
          <w:sz w:val="16"/>
        </w:rPr>
      </w:pPr>
    </w:p>
    <w:p w14:paraId="77964C30" w14:textId="0498B016" w:rsidR="009D5E5C" w:rsidRDefault="00EE131E" w:rsidP="00587638">
      <w:pPr>
        <w:tabs>
          <w:tab w:val="left" w:pos="5904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CF1418">
        <w:rPr>
          <w:rFonts w:ascii="Arial" w:hAnsi="Arial" w:cs="Arial"/>
        </w:rPr>
        <w:t xml:space="preserve"> </w:t>
      </w:r>
    </w:p>
    <w:tbl>
      <w:tblPr>
        <w:tblpPr w:leftFromText="180" w:rightFromText="180" w:vertAnchor="page" w:horzAnchor="margin" w:tblpXSpec="right" w:tblpY="1909"/>
        <w:tblW w:w="10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3"/>
        <w:gridCol w:w="333"/>
        <w:gridCol w:w="333"/>
        <w:gridCol w:w="335"/>
        <w:gridCol w:w="335"/>
        <w:gridCol w:w="335"/>
        <w:gridCol w:w="342"/>
        <w:gridCol w:w="335"/>
        <w:gridCol w:w="335"/>
        <w:gridCol w:w="336"/>
        <w:gridCol w:w="336"/>
        <w:gridCol w:w="336"/>
        <w:gridCol w:w="336"/>
        <w:gridCol w:w="336"/>
        <w:gridCol w:w="340"/>
        <w:gridCol w:w="336"/>
        <w:gridCol w:w="336"/>
        <w:gridCol w:w="336"/>
        <w:gridCol w:w="336"/>
        <w:gridCol w:w="336"/>
        <w:gridCol w:w="336"/>
        <w:gridCol w:w="336"/>
        <w:gridCol w:w="340"/>
        <w:gridCol w:w="336"/>
        <w:gridCol w:w="336"/>
        <w:gridCol w:w="336"/>
        <w:gridCol w:w="336"/>
        <w:gridCol w:w="336"/>
        <w:gridCol w:w="336"/>
        <w:gridCol w:w="336"/>
        <w:gridCol w:w="340"/>
        <w:gridCol w:w="12"/>
      </w:tblGrid>
      <w:tr w:rsidR="00587638" w:rsidRPr="00A457C0" w14:paraId="5B2E1BEC" w14:textId="77777777" w:rsidTr="00587638">
        <w:trPr>
          <w:cantSplit/>
          <w:trHeight w:hRule="exact" w:val="438"/>
        </w:trPr>
        <w:tc>
          <w:tcPr>
            <w:tcW w:w="2346" w:type="dxa"/>
            <w:gridSpan w:val="7"/>
            <w:vAlign w:val="center"/>
          </w:tcPr>
          <w:p w14:paraId="0924735F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July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  <w:tc>
          <w:tcPr>
            <w:tcW w:w="335" w:type="dxa"/>
            <w:vAlign w:val="center"/>
          </w:tcPr>
          <w:p w14:paraId="566AA9E0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55" w:type="dxa"/>
            <w:gridSpan w:val="7"/>
            <w:vAlign w:val="center"/>
          </w:tcPr>
          <w:p w14:paraId="5503D037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August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  <w:tc>
          <w:tcPr>
            <w:tcW w:w="336" w:type="dxa"/>
            <w:vAlign w:val="center"/>
          </w:tcPr>
          <w:p w14:paraId="0E579FA8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56" w:type="dxa"/>
            <w:gridSpan w:val="7"/>
            <w:vAlign w:val="center"/>
          </w:tcPr>
          <w:p w14:paraId="5294A30E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September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  <w:tc>
          <w:tcPr>
            <w:tcW w:w="336" w:type="dxa"/>
            <w:vAlign w:val="center"/>
          </w:tcPr>
          <w:p w14:paraId="2B4044AD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68" w:type="dxa"/>
            <w:gridSpan w:val="8"/>
            <w:vAlign w:val="center"/>
          </w:tcPr>
          <w:p w14:paraId="5B976C99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October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</w:tr>
      <w:tr w:rsidR="00587638" w:rsidRPr="00A457C0" w14:paraId="1E150BC0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12F20D9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3" w:type="dxa"/>
            <w:vAlign w:val="center"/>
          </w:tcPr>
          <w:p w14:paraId="6B013AE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3" w:type="dxa"/>
            <w:vAlign w:val="center"/>
          </w:tcPr>
          <w:p w14:paraId="293E1F0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4F38A79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5" w:type="dxa"/>
            <w:vAlign w:val="center"/>
          </w:tcPr>
          <w:p w14:paraId="4B82C64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72FCFA3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2" w:type="dxa"/>
            <w:vAlign w:val="center"/>
          </w:tcPr>
          <w:p w14:paraId="6E16FB5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5" w:type="dxa"/>
            <w:vAlign w:val="center"/>
          </w:tcPr>
          <w:p w14:paraId="02B46A9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5E6A92D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3990872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789E628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6F3689B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1A4E25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43146C7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01931B3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0387764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7ED15A3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407E957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53394B6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580E7F5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3F380D0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645909B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46D62CC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217FFDA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4633783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3F98A45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5DE456F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1BE953F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6148005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2241742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4412BE2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</w:tr>
      <w:tr w:rsidR="00587638" w:rsidRPr="00A457C0" w14:paraId="6DF9290D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28707FB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7EE08DC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07AD217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7EA391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F9CCCD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0D6A673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607458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00453D8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6111579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15A18B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8721A2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C628B6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B8AFFE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E891D9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3D3FD77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5397B8B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9456DB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790019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A99E97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D9DDAA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BDB59B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90DC22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4FDD677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BD74D9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DC99D3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AA1E3F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FB2193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E7D770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E4CBFC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95B3D7" w:themeFill="accent1" w:themeFillTint="99"/>
            <w:vAlign w:val="center"/>
          </w:tcPr>
          <w:p w14:paraId="41662CF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40" w:type="dxa"/>
            <w:vAlign w:val="center"/>
          </w:tcPr>
          <w:p w14:paraId="07D7698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</w:tr>
      <w:tr w:rsidR="00587638" w:rsidRPr="00A457C0" w14:paraId="4BC13421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0AA8C7F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080C2C7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3" w:type="dxa"/>
            <w:shd w:val="clear" w:color="auto" w:fill="CCC0D9" w:themeFill="accent4" w:themeFillTint="66"/>
            <w:vAlign w:val="center"/>
          </w:tcPr>
          <w:p w14:paraId="5612B3F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68FB3D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1F260F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A7FEB1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186A5362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420D867B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BECF9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D1EDFD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47D8442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E47B35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FB6EE0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7D5BCE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1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1DBE007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D25387E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7F4EA0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49C2E77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95B3D7" w:themeFill="accent1" w:themeFillTint="99"/>
            <w:vAlign w:val="center"/>
          </w:tcPr>
          <w:p w14:paraId="55374AD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53E652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5BA931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1A95C4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3945ECD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A9C57F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AE7605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4968D47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5AC66E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1F454D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567299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1B3B19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40" w:type="dxa"/>
            <w:vAlign w:val="center"/>
          </w:tcPr>
          <w:p w14:paraId="65B0D3F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</w:tr>
      <w:tr w:rsidR="00587638" w:rsidRPr="00A457C0" w14:paraId="0C2E8756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4DF9AEB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7EB00BA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42BAE9F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1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7AE97D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2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00447F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3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F4A547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196D20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20492B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47C479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ED3945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5EFC78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2AC700D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6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2F779CF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ACE2C7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8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728C9E8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7AB98D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D12145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9A330F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49A21A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80A377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AFFDA9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47138A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69662A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253D5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54560F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1A6C37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5A4B7B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B28D66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8B4F41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1061B8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40" w:type="dxa"/>
            <w:vAlign w:val="center"/>
          </w:tcPr>
          <w:p w14:paraId="525B1B2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</w:tr>
      <w:tr w:rsidR="00587638" w:rsidRPr="00A457C0" w14:paraId="76668882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700A96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614174A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272526A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8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74985ED" w14:textId="77777777" w:rsidR="00587638" w:rsidRPr="00A457C0" w:rsidRDefault="00587638" w:rsidP="00587638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9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AA3AF1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0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480BE9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1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A1CEB1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273C6B1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3E9A5F6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349AF01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 w:rsidRPr="00F21964">
              <w:rPr>
                <w:rFonts w:ascii="Arial" w:hAnsi="Arial" w:cs="Arial"/>
              </w:rPr>
              <w:t>2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CCB9DF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A78F0F1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CC0151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FF6988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5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247613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7696EE4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2D020F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58D21B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252FA4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457D08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7E8A6D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356268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B1001D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024AE23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A3964B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6DA48F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F2E80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5F7302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6FE6BC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979B2E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40" w:type="dxa"/>
            <w:vAlign w:val="center"/>
          </w:tcPr>
          <w:p w14:paraId="5CD1C45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587638" w:rsidRPr="00A457C0" w14:paraId="4B5DD998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568FDEE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68684C7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044A62A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4B83A7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AA81391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7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D0372D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8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858D7A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9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355003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3EF56DA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87CAAA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1ABED1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BB2463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13CB02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03EB1E5" w14:textId="77777777" w:rsidR="00587638" w:rsidRPr="00EE268E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 w:rsidRPr="00EE268E">
              <w:rPr>
                <w:rFonts w:ascii="Arial" w:hAnsi="Arial" w:cs="Arial"/>
                <w:bCs/>
              </w:rPr>
              <w:t>*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203B5CF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06AEB4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0D060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517BA9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A5CD10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5CB9B2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F0D494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BC0A4D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387FF47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FD158F6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D4E9AE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B9958F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4F7261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87E28A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AEBAEF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EA4416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40" w:type="dxa"/>
            <w:vAlign w:val="center"/>
          </w:tcPr>
          <w:p w14:paraId="0E6ECA9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  <w:tr w:rsidR="00587638" w:rsidRPr="00A457C0" w14:paraId="45687E3B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6A71698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1BEAE4B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1D553DE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6A34F00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BE93B5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D959F8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" w:type="dxa"/>
            <w:shd w:val="clear" w:color="auto" w:fill="auto"/>
            <w:vAlign w:val="center"/>
          </w:tcPr>
          <w:p w14:paraId="401565E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FF3AF7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29FC3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6207E9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7A5E3F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227448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77D127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43A18C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3D550F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98F5F2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C41618F" w14:textId="77777777" w:rsidR="00587638" w:rsidRPr="00A457C0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3488C5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13D5D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A4BB86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5EF480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7AB016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660DDA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D24FDD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F2B836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35C5C1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94579C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95DB39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ABE873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A55EBA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vAlign w:val="center"/>
          </w:tcPr>
          <w:p w14:paraId="0D3F03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</w:tr>
      <w:tr w:rsidR="00587638" w:rsidRPr="00A457C0" w14:paraId="2ACACAEA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54BF647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vAlign w:val="center"/>
          </w:tcPr>
          <w:p w14:paraId="4D7E0A9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vAlign w:val="center"/>
          </w:tcPr>
          <w:p w14:paraId="77680E4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6DF89D1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75AEAF4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49880F3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" w:type="dxa"/>
            <w:vAlign w:val="center"/>
          </w:tcPr>
          <w:p w14:paraId="03BD712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15AA9E6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4D8C19A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2C1110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3B63E7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518617D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204C918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3478CC4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vAlign w:val="center"/>
          </w:tcPr>
          <w:p w14:paraId="1940A10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5F6E1A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E0055D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0DEA4AF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704B87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C9EFC6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A46289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08F86D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vAlign w:val="center"/>
          </w:tcPr>
          <w:p w14:paraId="6D34AE1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1908575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700C79E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29AD7B1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7F57279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4D96EC0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31EA960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0F8B36B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vAlign w:val="center"/>
          </w:tcPr>
          <w:p w14:paraId="6ABE8A4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</w:tr>
      <w:tr w:rsidR="00587638" w:rsidRPr="00A457C0" w14:paraId="042AD72B" w14:textId="77777777" w:rsidTr="00587638">
        <w:trPr>
          <w:cantSplit/>
          <w:trHeight w:hRule="exact" w:val="438"/>
        </w:trPr>
        <w:tc>
          <w:tcPr>
            <w:tcW w:w="2346" w:type="dxa"/>
            <w:gridSpan w:val="7"/>
            <w:vAlign w:val="center"/>
          </w:tcPr>
          <w:p w14:paraId="40D72AAE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November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  <w:tc>
          <w:tcPr>
            <w:tcW w:w="335" w:type="dxa"/>
            <w:vAlign w:val="center"/>
          </w:tcPr>
          <w:p w14:paraId="198D2D7B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355" w:type="dxa"/>
            <w:gridSpan w:val="7"/>
            <w:vAlign w:val="center"/>
          </w:tcPr>
          <w:p w14:paraId="58167A1C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December 202</w:t>
            </w:r>
            <w:r>
              <w:rPr>
                <w:rFonts w:ascii="Arial" w:hAnsi="Arial" w:cs="Arial"/>
                <w:b/>
                <w:bCs/>
                <w:sz w:val="24"/>
              </w:rPr>
              <w:t>3</w:t>
            </w:r>
          </w:p>
        </w:tc>
        <w:tc>
          <w:tcPr>
            <w:tcW w:w="336" w:type="dxa"/>
            <w:vAlign w:val="center"/>
          </w:tcPr>
          <w:p w14:paraId="71576760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56" w:type="dxa"/>
            <w:gridSpan w:val="7"/>
            <w:vAlign w:val="center"/>
          </w:tcPr>
          <w:p w14:paraId="4125BA99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January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  <w:tc>
          <w:tcPr>
            <w:tcW w:w="336" w:type="dxa"/>
            <w:vAlign w:val="center"/>
          </w:tcPr>
          <w:p w14:paraId="5F7448A3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68" w:type="dxa"/>
            <w:gridSpan w:val="8"/>
            <w:vAlign w:val="center"/>
          </w:tcPr>
          <w:p w14:paraId="0B1372E1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February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</w:tr>
      <w:tr w:rsidR="00587638" w:rsidRPr="00A457C0" w14:paraId="4B6FBDE5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7A8D2D4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3" w:type="dxa"/>
            <w:vAlign w:val="center"/>
          </w:tcPr>
          <w:p w14:paraId="150F513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3" w:type="dxa"/>
            <w:vAlign w:val="center"/>
          </w:tcPr>
          <w:p w14:paraId="07AB830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59CE411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5" w:type="dxa"/>
            <w:vAlign w:val="center"/>
          </w:tcPr>
          <w:p w14:paraId="58A2F26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7E395ED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2" w:type="dxa"/>
            <w:vAlign w:val="center"/>
          </w:tcPr>
          <w:p w14:paraId="79F80B4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5" w:type="dxa"/>
            <w:vAlign w:val="center"/>
          </w:tcPr>
          <w:p w14:paraId="3BD5DDB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16A87C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58CFF43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3CD9AB7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0592DB6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6DF6DD1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328CDF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6159915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44299CF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0B77417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7918341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30946FB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498D987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581EEBC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3548871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3A72531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4EEB8BB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3D5C32A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150F8FC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110B82B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01A33E0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6E8FD40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1EC52A6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0CF91A3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</w:tr>
      <w:tr w:rsidR="00587638" w:rsidRPr="00A457C0" w14:paraId="6B5C10D2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18D4D51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37FF46C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574AB9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68C0029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930686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4121C91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82CBF3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7AF7EF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22A76EA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C4BCB5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2C3981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4ADECD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F63C91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225B6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7BEA06F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C1AF4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115374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75F6D16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8CCF74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A37069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C0446E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B214F1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57E49F6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8C39E5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39E2F6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68C192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7AE4F4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vAlign w:val="center"/>
          </w:tcPr>
          <w:p w14:paraId="65251E2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vAlign w:val="center"/>
          </w:tcPr>
          <w:p w14:paraId="5C02AE8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6" w:type="dxa"/>
            <w:vAlign w:val="center"/>
          </w:tcPr>
          <w:p w14:paraId="6DEF8F7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40" w:type="dxa"/>
            <w:vAlign w:val="center"/>
          </w:tcPr>
          <w:p w14:paraId="1A5FE18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587638" w:rsidRPr="00A457C0" w14:paraId="5CF09623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45FE302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4389A5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12A3CF1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14C17F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4F3F650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5" w:type="dxa"/>
            <w:shd w:val="clear" w:color="auto" w:fill="CCC0D9" w:themeFill="accent4" w:themeFillTint="66"/>
            <w:vAlign w:val="center"/>
          </w:tcPr>
          <w:p w14:paraId="4E1457C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7D79102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86DFA0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E1E494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AEE9F2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F5CA45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01A4DA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C22507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B76D48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58C4285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84B8D2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57225C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720D1D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11FBB1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95936D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E9A065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5F1F37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1E1647D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7CDF51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34151B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BE8E72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0F948F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6</w:t>
            </w:r>
          </w:p>
        </w:tc>
        <w:tc>
          <w:tcPr>
            <w:tcW w:w="336" w:type="dxa"/>
            <w:vAlign w:val="center"/>
          </w:tcPr>
          <w:p w14:paraId="36711E9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</w:t>
            </w:r>
          </w:p>
        </w:tc>
        <w:tc>
          <w:tcPr>
            <w:tcW w:w="336" w:type="dxa"/>
            <w:vAlign w:val="center"/>
          </w:tcPr>
          <w:p w14:paraId="2CAF988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336" w:type="dxa"/>
            <w:vAlign w:val="center"/>
          </w:tcPr>
          <w:p w14:paraId="677ADDF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</w:t>
            </w:r>
          </w:p>
        </w:tc>
        <w:tc>
          <w:tcPr>
            <w:tcW w:w="340" w:type="dxa"/>
            <w:vAlign w:val="center"/>
          </w:tcPr>
          <w:p w14:paraId="6FA30B2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0</w:t>
            </w:r>
          </w:p>
        </w:tc>
      </w:tr>
      <w:tr w:rsidR="00587638" w:rsidRPr="00A457C0" w14:paraId="5314AF13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14BC9F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2352C6F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39A7B69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21495E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AC85B2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35C8CC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60908F7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24DBDF4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2210AE7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501A34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AE1E6C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75E860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047B2E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9A7EA6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9D8C6E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C52DF4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24BDD4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6375327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21D6C9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DDB147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8AD545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C88E35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5A86961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838B23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219DB3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4FBDB4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D17BD6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2CB1D3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52CDBB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4F5C45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6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378F9D2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7</w:t>
            </w:r>
          </w:p>
        </w:tc>
      </w:tr>
      <w:tr w:rsidR="00587638" w:rsidRPr="00A457C0" w14:paraId="3BF84BD8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5B8D582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587C7BE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3AA9562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5" w:type="dxa"/>
            <w:shd w:val="clear" w:color="auto" w:fill="FF0000"/>
            <w:vAlign w:val="center"/>
          </w:tcPr>
          <w:p w14:paraId="0D5B1A3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35" w:type="dxa"/>
            <w:shd w:val="clear" w:color="auto" w:fill="CCC0D9" w:themeFill="accent4" w:themeFillTint="66"/>
            <w:vAlign w:val="center"/>
          </w:tcPr>
          <w:p w14:paraId="7B08A59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5" w:type="dxa"/>
            <w:shd w:val="clear" w:color="auto" w:fill="FF0000"/>
            <w:vAlign w:val="center"/>
          </w:tcPr>
          <w:p w14:paraId="15C558E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EEFDDC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631CB31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5F0EC32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462AF6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8EFC74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1BCC5D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1FF654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DDE601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71A1F4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02E284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5CCFF7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4707A6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3A15826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6638D5A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2D6A3E6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5FE8556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F21FAE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5A46F7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0556E4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3874037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55B5C12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0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38BEBAB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1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080F0E3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44A17C92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3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234BB0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4</w:t>
            </w:r>
          </w:p>
        </w:tc>
      </w:tr>
      <w:tr w:rsidR="00587638" w:rsidRPr="00A457C0" w14:paraId="39B29F06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3F8275D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0AEE7CF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7A3CBF6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0787008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612BDA2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6A5C592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" w:type="dxa"/>
            <w:shd w:val="clear" w:color="auto" w:fill="auto"/>
            <w:vAlign w:val="center"/>
          </w:tcPr>
          <w:p w14:paraId="73D5820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FFFFFF" w:themeFill="background1"/>
            <w:vAlign w:val="center"/>
          </w:tcPr>
          <w:p w14:paraId="60EA950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FFFFFF" w:themeFill="background1"/>
            <w:vAlign w:val="center"/>
          </w:tcPr>
          <w:p w14:paraId="2264B7E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0CF05B9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7BF6393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2FFE0E3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4074D50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5D1E824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7679CCB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9AF754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B32F4B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CE3EF9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F6B7A8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94769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3BA524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DF2296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2E2B518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EE44EB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7AD6B3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2F6426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C5DDF6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84F590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717B58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39B5D7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A5DC09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</w:tr>
      <w:tr w:rsidR="00587638" w:rsidRPr="00A457C0" w14:paraId="4817514D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148B832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4733E83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2D60F09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7AFA531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7052F78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39EE728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" w:type="dxa"/>
            <w:shd w:val="clear" w:color="auto" w:fill="auto"/>
            <w:vAlign w:val="center"/>
          </w:tcPr>
          <w:p w14:paraId="0BAC43F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6AB91B6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5A5DE84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FA406A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29F932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EDDF7C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47712E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71D666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DEDB37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30AAB5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B5C94B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9C1A4A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4D60D1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2C1A35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9A52FF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12E7A1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F0D956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7293ED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45DEE1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282E22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22B0C8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88C2B0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45C584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5B4863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98E030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</w:tr>
      <w:tr w:rsidR="00587638" w:rsidRPr="00A457C0" w14:paraId="35CA2CA0" w14:textId="77777777" w:rsidTr="00587638">
        <w:trPr>
          <w:cantSplit/>
          <w:trHeight w:hRule="exact" w:val="438"/>
        </w:trPr>
        <w:tc>
          <w:tcPr>
            <w:tcW w:w="2346" w:type="dxa"/>
            <w:gridSpan w:val="7"/>
            <w:vAlign w:val="center"/>
          </w:tcPr>
          <w:p w14:paraId="4196D96E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March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  <w:tc>
          <w:tcPr>
            <w:tcW w:w="335" w:type="dxa"/>
            <w:vAlign w:val="center"/>
          </w:tcPr>
          <w:p w14:paraId="53201E5C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55" w:type="dxa"/>
            <w:gridSpan w:val="7"/>
            <w:vAlign w:val="center"/>
          </w:tcPr>
          <w:p w14:paraId="1239A19E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April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  <w:tc>
          <w:tcPr>
            <w:tcW w:w="336" w:type="dxa"/>
            <w:vAlign w:val="center"/>
          </w:tcPr>
          <w:p w14:paraId="47F9D6FB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56" w:type="dxa"/>
            <w:gridSpan w:val="7"/>
            <w:vAlign w:val="center"/>
          </w:tcPr>
          <w:p w14:paraId="56B937F2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May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  <w:tc>
          <w:tcPr>
            <w:tcW w:w="336" w:type="dxa"/>
            <w:vAlign w:val="center"/>
          </w:tcPr>
          <w:p w14:paraId="1AA413CF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2368" w:type="dxa"/>
            <w:gridSpan w:val="8"/>
            <w:vAlign w:val="center"/>
          </w:tcPr>
          <w:p w14:paraId="2398BE53" w14:textId="77777777" w:rsidR="00587638" w:rsidRPr="00A457C0" w:rsidRDefault="00587638" w:rsidP="00587638">
            <w:pPr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A457C0">
              <w:rPr>
                <w:rFonts w:ascii="Arial" w:hAnsi="Arial" w:cs="Arial"/>
                <w:b/>
                <w:bCs/>
                <w:sz w:val="24"/>
              </w:rPr>
              <w:t>June 202</w:t>
            </w:r>
            <w:r>
              <w:rPr>
                <w:rFonts w:ascii="Arial" w:hAnsi="Arial" w:cs="Arial"/>
                <w:b/>
                <w:bCs/>
                <w:sz w:val="24"/>
              </w:rPr>
              <w:t>4</w:t>
            </w:r>
          </w:p>
        </w:tc>
      </w:tr>
      <w:tr w:rsidR="00587638" w:rsidRPr="00A457C0" w14:paraId="56C39B25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281ED1F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3" w:type="dxa"/>
            <w:vAlign w:val="center"/>
          </w:tcPr>
          <w:p w14:paraId="416AA4E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3" w:type="dxa"/>
            <w:vAlign w:val="center"/>
          </w:tcPr>
          <w:p w14:paraId="33455BD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06E1B8E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5" w:type="dxa"/>
            <w:vAlign w:val="center"/>
          </w:tcPr>
          <w:p w14:paraId="1C7F2F5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5" w:type="dxa"/>
            <w:vAlign w:val="center"/>
          </w:tcPr>
          <w:p w14:paraId="5646EF2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2" w:type="dxa"/>
            <w:vAlign w:val="center"/>
          </w:tcPr>
          <w:p w14:paraId="7A514B8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5" w:type="dxa"/>
            <w:vAlign w:val="center"/>
          </w:tcPr>
          <w:p w14:paraId="1BCBB29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vAlign w:val="center"/>
          </w:tcPr>
          <w:p w14:paraId="708F336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40B2F8F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2D06D95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7ACD2A8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2BE69A2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48B37FF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293FEA8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141472A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6F7EC94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6DFBADF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6B4E819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3DCFB25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63F8832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4FCC2BB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66B5B5F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64129E3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vAlign w:val="center"/>
          </w:tcPr>
          <w:p w14:paraId="394BB95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  <w:tc>
          <w:tcPr>
            <w:tcW w:w="336" w:type="dxa"/>
            <w:vAlign w:val="center"/>
          </w:tcPr>
          <w:p w14:paraId="2912C60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M</w:t>
            </w:r>
          </w:p>
        </w:tc>
        <w:tc>
          <w:tcPr>
            <w:tcW w:w="336" w:type="dxa"/>
            <w:vAlign w:val="center"/>
          </w:tcPr>
          <w:p w14:paraId="5044D37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7B704D0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W</w:t>
            </w:r>
          </w:p>
        </w:tc>
        <w:tc>
          <w:tcPr>
            <w:tcW w:w="336" w:type="dxa"/>
            <w:vAlign w:val="center"/>
          </w:tcPr>
          <w:p w14:paraId="1E48ABA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T</w:t>
            </w:r>
          </w:p>
        </w:tc>
        <w:tc>
          <w:tcPr>
            <w:tcW w:w="336" w:type="dxa"/>
            <w:vAlign w:val="center"/>
          </w:tcPr>
          <w:p w14:paraId="64ED63C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F</w:t>
            </w:r>
          </w:p>
        </w:tc>
        <w:tc>
          <w:tcPr>
            <w:tcW w:w="340" w:type="dxa"/>
            <w:vAlign w:val="center"/>
          </w:tcPr>
          <w:p w14:paraId="021ABCA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 w:rsidRPr="00A457C0">
              <w:rPr>
                <w:rFonts w:ascii="Arial" w:hAnsi="Arial" w:cs="Arial"/>
              </w:rPr>
              <w:t>S</w:t>
            </w:r>
          </w:p>
        </w:tc>
      </w:tr>
      <w:tr w:rsidR="00587638" w:rsidRPr="00A457C0" w14:paraId="6CABBE42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2923C3C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vAlign w:val="center"/>
          </w:tcPr>
          <w:p w14:paraId="5C1B1C0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1710591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6935D76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195C91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A511B9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149BBF8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60F71E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990F52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tcBorders>
              <w:bottom w:val="single" w:sz="12" w:space="0" w:color="auto"/>
            </w:tcBorders>
            <w:shd w:val="clear" w:color="auto" w:fill="FF0000"/>
            <w:vAlign w:val="center"/>
          </w:tcPr>
          <w:p w14:paraId="19187012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1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599012CB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072DCEB1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035F00B8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FF0000"/>
            <w:vAlign w:val="center"/>
          </w:tcPr>
          <w:p w14:paraId="6EAB50F5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5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3D4DB71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97609B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06027F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3EB2C0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00563B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9CEFC0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4A8951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26CF57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59129D9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A349A5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F112E4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129489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7D37B5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72E827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E4F868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BE9334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3C60E7D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587638" w:rsidRPr="00A457C0" w14:paraId="33093D5D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13AED3E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3" w:type="dxa"/>
            <w:vAlign w:val="center"/>
          </w:tcPr>
          <w:p w14:paraId="3504FEF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1BB5473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479861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518C412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226991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DCCDEA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4787777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2FF5AF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0000"/>
            <w:vAlign w:val="center"/>
          </w:tcPr>
          <w:p w14:paraId="0952635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3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8B8F83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2B17FF8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52B2767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2377BBA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4367ACC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B5BE1F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EF9EB1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4BC000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5B5B163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507022D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78F61474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137BB1BC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 w:rsidRPr="00AD319A">
              <w:rPr>
                <w:rFonts w:ascii="Arial" w:hAnsi="Arial" w:cs="Arial"/>
                <w:bCs/>
                <w:highlight w:val="yellow"/>
              </w:rPr>
              <w:t>10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B5E3C1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932DF3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FAA440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200B4D4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202625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27E214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BD046F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03F2A0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23B2BB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</w:tr>
      <w:tr w:rsidR="00587638" w:rsidRPr="00A457C0" w14:paraId="5DF9C930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0483D48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3" w:type="dxa"/>
            <w:vAlign w:val="center"/>
          </w:tcPr>
          <w:p w14:paraId="507C40C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49CE5CC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2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0CC903A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3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69DBF3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3CBE490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6B04380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BE758D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1548DFC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36" w:type="dxa"/>
            <w:tcBorders>
              <w:top w:val="single" w:sz="12" w:space="0" w:color="auto"/>
            </w:tcBorders>
            <w:shd w:val="clear" w:color="auto" w:fill="FFFF00"/>
            <w:vAlign w:val="center"/>
          </w:tcPr>
          <w:p w14:paraId="27BE297E" w14:textId="77777777" w:rsidR="00587638" w:rsidRPr="00AD319A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 w:rsidRPr="00AD319A">
              <w:rPr>
                <w:rFonts w:ascii="Arial" w:hAnsi="Arial" w:cs="Arial"/>
                <w:highlight w:val="yellow"/>
              </w:rPr>
              <w:t>15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454A89D6" w14:textId="77777777" w:rsidR="00587638" w:rsidRPr="00AD319A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 w:rsidRPr="00AD319A">
              <w:rPr>
                <w:rFonts w:ascii="Arial" w:hAnsi="Arial" w:cs="Arial"/>
                <w:highlight w:val="yellow"/>
              </w:rPr>
              <w:t>16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5796A005" w14:textId="77777777" w:rsidR="00587638" w:rsidRPr="00AD319A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 w:rsidRPr="00AD319A">
              <w:rPr>
                <w:rFonts w:ascii="Arial" w:hAnsi="Arial" w:cs="Arial"/>
                <w:highlight w:val="yellow"/>
              </w:rPr>
              <w:t>1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885D26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0E4C90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7400D9B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FAC7EC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78918C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6188346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FFFF00"/>
            <w:vAlign w:val="center"/>
          </w:tcPr>
          <w:p w14:paraId="414F308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60688F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3C102E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E9876C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7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6A12D3D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F54D31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431FA5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C5E647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C4179F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6F16DF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714B07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1FC38CB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2BFB2CF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587638" w:rsidRPr="00A457C0" w14:paraId="474C7014" w14:textId="77777777" w:rsidTr="000355DF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52A82A2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3" w:type="dxa"/>
            <w:vAlign w:val="center"/>
          </w:tcPr>
          <w:p w14:paraId="1864F8D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74AB73E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9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08A1AF0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0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D38680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1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77FC356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21998E4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3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1AF510B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46900AA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EF5D3BB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7C87AB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4118606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F37F3F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95B3D7" w:themeFill="accent1" w:themeFillTint="99"/>
            <w:vAlign w:val="center"/>
          </w:tcPr>
          <w:p w14:paraId="00961CD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19DC8DF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D3E0E6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0BA4438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4D7D123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67F1FC7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1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5F2FCFF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55E08519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3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15EEE5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4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51EA6CC6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5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95BDAB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3E2A92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336" w:type="dxa"/>
            <w:shd w:val="clear" w:color="auto" w:fill="FBD4B4" w:themeFill="accent6" w:themeFillTint="66"/>
            <w:vAlign w:val="center"/>
          </w:tcPr>
          <w:p w14:paraId="6980DF2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0FFD3FF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018BE96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6F860C3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048FF7EC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2226D88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</w:tr>
      <w:tr w:rsidR="00587638" w:rsidRPr="00A457C0" w14:paraId="365F5472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5A74975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3" w:type="dxa"/>
            <w:vAlign w:val="center"/>
          </w:tcPr>
          <w:p w14:paraId="45DEC9E9" w14:textId="77777777" w:rsidR="00587638" w:rsidRPr="00431493" w:rsidRDefault="00587638" w:rsidP="00587638">
            <w:pPr>
              <w:jc w:val="center"/>
              <w:rPr>
                <w:rFonts w:ascii="Arial" w:hAnsi="Arial" w:cs="Arial"/>
              </w:rPr>
            </w:pPr>
            <w:r w:rsidRPr="00431493">
              <w:rPr>
                <w:rFonts w:ascii="Arial" w:hAnsi="Arial" w:cs="Arial"/>
              </w:rPr>
              <w:t>25</w:t>
            </w:r>
          </w:p>
        </w:tc>
        <w:tc>
          <w:tcPr>
            <w:tcW w:w="333" w:type="dxa"/>
            <w:shd w:val="clear" w:color="auto" w:fill="auto"/>
            <w:vAlign w:val="center"/>
          </w:tcPr>
          <w:p w14:paraId="0EF4B94D" w14:textId="77777777" w:rsidR="00587638" w:rsidRPr="00431493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 w:rsidRPr="00431493">
              <w:rPr>
                <w:rFonts w:ascii="Arial" w:hAnsi="Arial" w:cs="Arial"/>
                <w:bCs/>
              </w:rPr>
              <w:t>26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D7587A7" w14:textId="77777777" w:rsidR="00587638" w:rsidRPr="00431493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 w:rsidRPr="00431493">
              <w:rPr>
                <w:rFonts w:ascii="Arial" w:hAnsi="Arial" w:cs="Arial"/>
                <w:bCs/>
              </w:rPr>
              <w:t>27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00E1F2DB" w14:textId="77777777" w:rsidR="00587638" w:rsidRPr="00431493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 w:rsidRPr="00431493">
              <w:rPr>
                <w:rFonts w:ascii="Arial" w:hAnsi="Arial" w:cs="Arial"/>
                <w:bCs/>
              </w:rPr>
              <w:t>28</w:t>
            </w:r>
          </w:p>
        </w:tc>
        <w:tc>
          <w:tcPr>
            <w:tcW w:w="335" w:type="dxa"/>
            <w:shd w:val="clear" w:color="auto" w:fill="FF0000"/>
            <w:vAlign w:val="center"/>
          </w:tcPr>
          <w:p w14:paraId="772E5F39" w14:textId="77777777" w:rsidR="00587638" w:rsidRPr="00EC13F3" w:rsidRDefault="00587638" w:rsidP="00587638">
            <w:pPr>
              <w:jc w:val="center"/>
              <w:rPr>
                <w:rFonts w:ascii="Arial" w:hAnsi="Arial" w:cs="Arial"/>
                <w:bCs/>
                <w:color w:val="FF0000"/>
              </w:rPr>
            </w:pPr>
            <w:r w:rsidRPr="009131CE">
              <w:rPr>
                <w:rFonts w:ascii="Arial" w:hAnsi="Arial" w:cs="Arial"/>
                <w:bCs/>
              </w:rPr>
              <w:t>29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4907F93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0</w:t>
            </w:r>
          </w:p>
        </w:tc>
        <w:tc>
          <w:tcPr>
            <w:tcW w:w="335" w:type="dxa"/>
            <w:shd w:val="clear" w:color="auto" w:fill="auto"/>
            <w:vAlign w:val="center"/>
          </w:tcPr>
          <w:p w14:paraId="51F124A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2B16DFF3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79A2E3E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0ECC681" w14:textId="77777777" w:rsidR="00587638" w:rsidRPr="00A457C0" w:rsidRDefault="00587638" w:rsidP="005876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68835B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2820BDE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20E21A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32F0ED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1F5926E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A360266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CCC0D9" w:themeFill="accent4" w:themeFillTint="66"/>
            <w:vAlign w:val="center"/>
          </w:tcPr>
          <w:p w14:paraId="4506C96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069B07D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8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61A4821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9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7F1FFF5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9940CB8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1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FB8AD6A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AE1625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385C112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6D4CD535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6" w:type="dxa"/>
            <w:shd w:val="clear" w:color="auto" w:fill="D6E3BC" w:themeFill="accent3" w:themeFillTint="66"/>
            <w:vAlign w:val="center"/>
          </w:tcPr>
          <w:p w14:paraId="379C5441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336" w:type="dxa"/>
            <w:shd w:val="clear" w:color="auto" w:fill="FBD4B4" w:themeFill="accent6" w:themeFillTint="66"/>
            <w:vAlign w:val="center"/>
          </w:tcPr>
          <w:p w14:paraId="0359212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0D5978FD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3C832EA5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340" w:type="dxa"/>
            <w:shd w:val="clear" w:color="auto" w:fill="auto"/>
            <w:vAlign w:val="center"/>
          </w:tcPr>
          <w:p w14:paraId="0FA13447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587638" w:rsidRPr="00A457C0" w14:paraId="04F0B426" w14:textId="77777777" w:rsidTr="00587638">
        <w:trPr>
          <w:gridAfter w:val="1"/>
          <w:wAfter w:w="12" w:type="dxa"/>
          <w:cantSplit/>
          <w:trHeight w:hRule="exact" w:val="293"/>
        </w:trPr>
        <w:tc>
          <w:tcPr>
            <w:tcW w:w="333" w:type="dxa"/>
            <w:vAlign w:val="center"/>
          </w:tcPr>
          <w:p w14:paraId="02376C4A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333" w:type="dxa"/>
            <w:vAlign w:val="center"/>
          </w:tcPr>
          <w:p w14:paraId="23420251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3" w:type="dxa"/>
            <w:shd w:val="clear" w:color="auto" w:fill="auto"/>
            <w:vAlign w:val="center"/>
          </w:tcPr>
          <w:p w14:paraId="365F9015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B273805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7A9CC8BE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6BCE1250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42" w:type="dxa"/>
            <w:shd w:val="clear" w:color="auto" w:fill="auto"/>
            <w:vAlign w:val="center"/>
          </w:tcPr>
          <w:p w14:paraId="5BA1797A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5CBE253F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" w:type="dxa"/>
            <w:shd w:val="clear" w:color="auto" w:fill="auto"/>
            <w:vAlign w:val="center"/>
          </w:tcPr>
          <w:p w14:paraId="05A7B942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E7AC483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6D19D86" w14:textId="77777777" w:rsidR="00587638" w:rsidRDefault="00587638" w:rsidP="00587638">
            <w:pPr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294DF8C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450A460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4BEB84A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3B0CF50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10E2780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70E2181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2428410F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3754A535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4552A40A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E6BFFE8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60452CD0" w14:textId="77777777" w:rsidR="00587638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8D516FB" w14:textId="77777777" w:rsidR="00587638" w:rsidRPr="00A457C0" w:rsidRDefault="00587638" w:rsidP="0058763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01DF78D9" w14:textId="77777777" w:rsidR="00587638" w:rsidRPr="00A457C0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52BD241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336" w:type="dxa"/>
            <w:shd w:val="clear" w:color="auto" w:fill="auto"/>
            <w:vAlign w:val="center"/>
          </w:tcPr>
          <w:p w14:paraId="2D2DF503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71D4623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19188296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5C566E1C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" w:type="dxa"/>
            <w:shd w:val="clear" w:color="auto" w:fill="auto"/>
            <w:vAlign w:val="center"/>
          </w:tcPr>
          <w:p w14:paraId="7ACB1C28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D0431A0" w14:textId="77777777" w:rsidR="00587638" w:rsidRDefault="00587638" w:rsidP="0058763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510185B" w14:textId="0F899F3C" w:rsidR="00EE131E" w:rsidRPr="00A457C0" w:rsidRDefault="00F71675" w:rsidP="00EE131E">
      <w:pPr>
        <w:tabs>
          <w:tab w:val="left" w:pos="5904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D8AF89" wp14:editId="30FC415D">
                <wp:simplePos x="0" y="0"/>
                <wp:positionH relativeFrom="column">
                  <wp:posOffset>5303520</wp:posOffset>
                </wp:positionH>
                <wp:positionV relativeFrom="paragraph">
                  <wp:posOffset>5022215</wp:posOffset>
                </wp:positionV>
                <wp:extent cx="2822575" cy="715010"/>
                <wp:effectExtent l="0" t="0" r="15875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2575" cy="7150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F465F8" w14:textId="77777777" w:rsidR="00AF21E3" w:rsidRPr="00F860E2" w:rsidRDefault="00AF21E3" w:rsidP="0009056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  <w:t>3-8 Assessments m</w:t>
                            </w: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  <w:t>ake-up dates</w:t>
                            </w: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07F8A32E" w14:textId="2FCA8F01" w:rsidR="00AF21E3" w:rsidRPr="00F860E2" w:rsidRDefault="00AF21E3" w:rsidP="00090561">
                            <w:pPr>
                              <w:tabs>
                                <w:tab w:val="left" w:pos="234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PBT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ELA make-up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Apr</w:t>
                            </w:r>
                            <w:r w:rsidR="00BE128D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il </w:t>
                            </w:r>
                            <w:r w:rsidR="00C805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5-17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898C525" w14:textId="6BD3A45B" w:rsidR="00AF21E3" w:rsidRPr="00F860E2" w:rsidRDefault="00AF21E3" w:rsidP="00090561">
                            <w:pPr>
                              <w:tabs>
                                <w:tab w:val="left" w:pos="234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CBT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ELA make-up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  <w:t>Apr</w:t>
                            </w:r>
                            <w:r w:rsidR="00C805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il 8-May 17</w:t>
                            </w:r>
                            <w:r w:rsid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7D00770" w14:textId="79E64AA8" w:rsidR="00AF21E3" w:rsidRPr="00F860E2" w:rsidRDefault="00AF21E3" w:rsidP="00090561">
                            <w:pPr>
                              <w:tabs>
                                <w:tab w:val="left" w:pos="234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PBT M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th make-up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C805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ay 10-14</w:t>
                            </w:r>
                            <w:r w:rsid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2BA3C37" w14:textId="175EC918" w:rsidR="00AF21E3" w:rsidRPr="00387990" w:rsidRDefault="00AF21E3" w:rsidP="00090561">
                            <w:pPr>
                              <w:tabs>
                                <w:tab w:val="left" w:pos="234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CBT Math make-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up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</w:t>
                            </w:r>
                            <w:r w:rsidR="00C805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8-</w:t>
                            </w:r>
                            <w:r w:rsidR="00ED3AA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May 1</w:t>
                            </w:r>
                            <w:r w:rsidR="00C805D9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7</w:t>
                            </w:r>
                            <w:r w:rsidR="009D5E5C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D8AF8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margin-left:417.6pt;margin-top:395.45pt;width:222.25pt;height:56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" fillcolor="white [3201]" strokeweight=".5pt">
                <v:textbox>
                  <w:txbxContent>
                    <w:p w14:paraId="31F465F8" w14:textId="77777777" w:rsidR="00AF21E3" w:rsidRPr="00F860E2" w:rsidRDefault="00AF21E3" w:rsidP="0009056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  <w:t>3-8 Assessments m</w:t>
                      </w:r>
                      <w:r w:rsidRPr="00F860E2"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  <w:t>ake-up dates</w:t>
                      </w: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</w:p>
                    <w:p w14:paraId="07F8A32E" w14:textId="2FCA8F01" w:rsidR="00AF21E3" w:rsidRPr="00F860E2" w:rsidRDefault="00AF21E3" w:rsidP="00090561">
                      <w:pPr>
                        <w:tabs>
                          <w:tab w:val="left" w:pos="234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PBT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ELA make-up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Apr</w:t>
                      </w:r>
                      <w:r w:rsidR="00BE128D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il </w:t>
                      </w:r>
                      <w:r w:rsidR="00C805D9">
                        <w:rPr>
                          <w:rFonts w:ascii="Verdana" w:hAnsi="Verdana"/>
                          <w:sz w:val="16"/>
                          <w:szCs w:val="16"/>
                        </w:rPr>
                        <w:t>15-17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6898C525" w14:textId="6BD3A45B" w:rsidR="00AF21E3" w:rsidRPr="00F860E2" w:rsidRDefault="00AF21E3" w:rsidP="00090561">
                      <w:pPr>
                        <w:tabs>
                          <w:tab w:val="left" w:pos="234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CBT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ELA make-up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  <w:t>Apr</w:t>
                      </w:r>
                      <w:r w:rsidR="00C805D9">
                        <w:rPr>
                          <w:rFonts w:ascii="Verdana" w:hAnsi="Verdana"/>
                          <w:sz w:val="16"/>
                          <w:szCs w:val="16"/>
                        </w:rPr>
                        <w:t>il 8-May 17</w:t>
                      </w:r>
                      <w:r w:rsid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7D00770" w14:textId="79E64AA8" w:rsidR="00AF21E3" w:rsidRPr="00F860E2" w:rsidRDefault="00AF21E3" w:rsidP="00090561">
                      <w:pPr>
                        <w:tabs>
                          <w:tab w:val="left" w:pos="234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>PBT M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ath make-up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C805D9">
                        <w:rPr>
                          <w:rFonts w:ascii="Verdana" w:hAnsi="Verdana"/>
                          <w:sz w:val="16"/>
                          <w:szCs w:val="16"/>
                        </w:rPr>
                        <w:t>May 10-14</w:t>
                      </w:r>
                      <w:r w:rsid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2BA3C37" w14:textId="175EC918" w:rsidR="00AF21E3" w:rsidRPr="00387990" w:rsidRDefault="00AF21E3" w:rsidP="00090561">
                      <w:pPr>
                        <w:tabs>
                          <w:tab w:val="left" w:pos="234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>CBT Math make-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up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9D5E5C">
                        <w:rPr>
                          <w:rFonts w:ascii="Verdana" w:hAnsi="Verdana"/>
                          <w:sz w:val="16"/>
                          <w:szCs w:val="16"/>
                        </w:rPr>
                        <w:t>Apr</w:t>
                      </w:r>
                      <w:r w:rsidR="00C805D9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8-</w:t>
                      </w:r>
                      <w:r w:rsidR="00ED3AA2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May 1</w:t>
                      </w:r>
                      <w:r w:rsidR="00C805D9">
                        <w:rPr>
                          <w:rFonts w:ascii="Verdana" w:hAnsi="Verdana"/>
                          <w:sz w:val="16"/>
                          <w:szCs w:val="16"/>
                        </w:rPr>
                        <w:t>7</w:t>
                      </w:r>
                      <w:r w:rsidR="009D5E5C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C4B6DCB" wp14:editId="087B624A">
                <wp:simplePos x="0" y="0"/>
                <wp:positionH relativeFrom="column">
                  <wp:posOffset>2278380</wp:posOffset>
                </wp:positionH>
                <wp:positionV relativeFrom="paragraph">
                  <wp:posOffset>5022215</wp:posOffset>
                </wp:positionV>
                <wp:extent cx="2790825" cy="715010"/>
                <wp:effectExtent l="0" t="0" r="28575" b="279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825" cy="7150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410972" w14:textId="77777777" w:rsidR="00AF21E3" w:rsidRDefault="00AF21E3" w:rsidP="00090561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CF343A">
                              <w:rPr>
                                <w:rFonts w:ascii="Verdana" w:hAnsi="Verdana"/>
                                <w:sz w:val="16"/>
                                <w:szCs w:val="16"/>
                                <w:u w:val="single"/>
                              </w:rPr>
                              <w:t>3-8 Assessments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0813FEFC" w14:textId="6B723434" w:rsidR="00AF21E3" w:rsidRDefault="00AF21E3" w:rsidP="00090561">
                            <w:pPr>
                              <w:tabs>
                                <w:tab w:val="left" w:pos="28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PBT ELA Administration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A41D7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il 10-12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229AF3D" w14:textId="79BBF7AD" w:rsidR="00AF21E3" w:rsidRDefault="00AF21E3" w:rsidP="00090561">
                            <w:pPr>
                              <w:tabs>
                                <w:tab w:val="left" w:pos="28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CBT ELA Ad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inistration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A41D78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il</w:t>
                            </w:r>
                            <w:r w:rsidR="00606EEE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8-May </w:t>
                            </w:r>
                            <w:r w:rsidR="0015695E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17</w:t>
                            </w:r>
                          </w:p>
                          <w:p w14:paraId="143478A7" w14:textId="33DE41E5" w:rsidR="00AF21E3" w:rsidRPr="00F860E2" w:rsidRDefault="00AF21E3" w:rsidP="00090561">
                            <w:pPr>
                              <w:tabs>
                                <w:tab w:val="left" w:pos="28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PBT Math Administration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15695E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ay 7-9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C0548B5" w14:textId="071E3C0E" w:rsidR="00AF21E3" w:rsidRPr="00F860E2" w:rsidRDefault="00AF21E3" w:rsidP="00090561">
                            <w:pPr>
                              <w:tabs>
                                <w:tab w:val="left" w:pos="2880"/>
                              </w:tabs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F860E2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CBT Math Ad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ministration Window: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ab/>
                            </w:r>
                            <w:r w:rsidR="00BE128D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April 8-May 17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D4563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B6DCB" id="Text Box 2" o:spid="_x0000_s1029" type="#_x0000_t202" style="position:absolute;margin-left:179.4pt;margin-top:395.45pt;width:219.75pt;height:56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" fillcolor="white [3201]" strokeweight=".5pt">
                <v:textbox>
                  <w:txbxContent>
                    <w:p w14:paraId="06410972" w14:textId="77777777" w:rsidR="00AF21E3" w:rsidRDefault="00AF21E3" w:rsidP="00090561">
                      <w:pPr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CF343A">
                        <w:rPr>
                          <w:rFonts w:ascii="Verdana" w:hAnsi="Verdana"/>
                          <w:sz w:val="16"/>
                          <w:szCs w:val="16"/>
                          <w:u w:val="single"/>
                        </w:rPr>
                        <w:t>3-8 Assessments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:</w:t>
                      </w:r>
                    </w:p>
                    <w:p w14:paraId="0813FEFC" w14:textId="6B723434" w:rsidR="00AF21E3" w:rsidRDefault="00AF21E3" w:rsidP="00090561">
                      <w:pPr>
                        <w:tabs>
                          <w:tab w:val="left" w:pos="28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PBT ELA Administration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A41D78">
                        <w:rPr>
                          <w:rFonts w:ascii="Verdana" w:hAnsi="Verdana"/>
                          <w:sz w:val="16"/>
                          <w:szCs w:val="16"/>
                        </w:rPr>
                        <w:t>April 10-12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229AF3D" w14:textId="79BBF7AD" w:rsidR="00AF21E3" w:rsidRDefault="00AF21E3" w:rsidP="00090561">
                      <w:pPr>
                        <w:tabs>
                          <w:tab w:val="left" w:pos="28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>CBT ELA Ad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ministration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A41D78">
                        <w:rPr>
                          <w:rFonts w:ascii="Verdana" w:hAnsi="Verdana"/>
                          <w:sz w:val="16"/>
                          <w:szCs w:val="16"/>
                        </w:rPr>
                        <w:t>April</w:t>
                      </w:r>
                      <w:r w:rsidR="00606EEE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8-May </w:t>
                      </w:r>
                      <w:r w:rsidR="0015695E">
                        <w:rPr>
                          <w:rFonts w:ascii="Verdana" w:hAnsi="Verdana"/>
                          <w:sz w:val="16"/>
                          <w:szCs w:val="16"/>
                        </w:rPr>
                        <w:t>17</w:t>
                      </w:r>
                    </w:p>
                    <w:p w14:paraId="143478A7" w14:textId="33DE41E5" w:rsidR="00AF21E3" w:rsidRPr="00F860E2" w:rsidRDefault="00AF21E3" w:rsidP="00090561">
                      <w:pPr>
                        <w:tabs>
                          <w:tab w:val="left" w:pos="28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PBT Math Administration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15695E">
                        <w:rPr>
                          <w:rFonts w:ascii="Verdana" w:hAnsi="Verdana"/>
                          <w:sz w:val="16"/>
                          <w:szCs w:val="16"/>
                        </w:rPr>
                        <w:t>May 7-9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3C0548B5" w14:textId="071E3C0E" w:rsidR="00AF21E3" w:rsidRPr="00F860E2" w:rsidRDefault="00AF21E3" w:rsidP="00090561">
                      <w:pPr>
                        <w:tabs>
                          <w:tab w:val="left" w:pos="2880"/>
                        </w:tabs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F860E2">
                        <w:rPr>
                          <w:rFonts w:ascii="Verdana" w:hAnsi="Verdana"/>
                          <w:sz w:val="16"/>
                          <w:szCs w:val="16"/>
                        </w:rPr>
                        <w:t>CBT Math Ad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>ministration Window: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ab/>
                      </w:r>
                      <w:r w:rsidR="00BE128D">
                        <w:rPr>
                          <w:rFonts w:ascii="Verdana" w:hAnsi="Verdana"/>
                          <w:sz w:val="16"/>
                          <w:szCs w:val="16"/>
                        </w:rPr>
                        <w:t>April 8-May 17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 w:rsidR="00BD4563"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332E4">
        <w:rPr>
          <w:rFonts w:ascii="Arial" w:hAnsi="Arial" w:cs="Arial"/>
        </w:rPr>
        <w:t>19</w:t>
      </w:r>
      <w:r w:rsidR="00667929">
        <w:rPr>
          <w:rFonts w:ascii="Arial" w:hAnsi="Arial" w:cs="Arial"/>
        </w:rPr>
        <w:t>1919</w:t>
      </w:r>
    </w:p>
    <w:sectPr w:rsidR="00EE131E" w:rsidRPr="00A457C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9" w:h="11907" w:orient="landscape" w:code="9"/>
      <w:pgMar w:top="1440" w:right="1440" w:bottom="1152" w:left="1440" w:header="706" w:footer="706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B8A20" w14:textId="77777777" w:rsidR="00486992" w:rsidRDefault="00486992">
      <w:r>
        <w:separator/>
      </w:r>
    </w:p>
  </w:endnote>
  <w:endnote w:type="continuationSeparator" w:id="0">
    <w:p w14:paraId="1F81CFA6" w14:textId="77777777" w:rsidR="00486992" w:rsidRDefault="00486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6420E" w14:textId="77777777" w:rsidR="00AF21E3" w:rsidRDefault="00AF21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30003" w14:textId="77777777" w:rsidR="00AF21E3" w:rsidRDefault="00AF21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F3A2B" w14:textId="77777777" w:rsidR="00AF21E3" w:rsidRDefault="00AF21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F9091" w14:textId="77777777" w:rsidR="00486992" w:rsidRDefault="00486992">
      <w:r>
        <w:separator/>
      </w:r>
    </w:p>
  </w:footnote>
  <w:footnote w:type="continuationSeparator" w:id="0">
    <w:p w14:paraId="6586B425" w14:textId="77777777" w:rsidR="00486992" w:rsidRDefault="00486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BA6D0" w14:textId="77777777" w:rsidR="00AF21E3" w:rsidRDefault="00AF21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260E7" w14:textId="4825BC94" w:rsidR="00AF21E3" w:rsidRDefault="00AF21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8798D" w14:textId="77777777" w:rsidR="00AF21E3" w:rsidRDefault="00AF21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7412B9"/>
    <w:multiLevelType w:val="hybridMultilevel"/>
    <w:tmpl w:val="86B0B05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ezMDUwsjAxszBX0lEKTi0uzszPAykwNKgFALutwtYtAAAA"/>
  </w:docVars>
  <w:rsids>
    <w:rsidRoot w:val="00F32625"/>
    <w:rsid w:val="00011D28"/>
    <w:rsid w:val="00017141"/>
    <w:rsid w:val="00020CCB"/>
    <w:rsid w:val="0003464E"/>
    <w:rsid w:val="000355DF"/>
    <w:rsid w:val="000418C3"/>
    <w:rsid w:val="00045489"/>
    <w:rsid w:val="00053B76"/>
    <w:rsid w:val="00055A28"/>
    <w:rsid w:val="000736D0"/>
    <w:rsid w:val="00074D3B"/>
    <w:rsid w:val="000754C9"/>
    <w:rsid w:val="00086CBD"/>
    <w:rsid w:val="00087F32"/>
    <w:rsid w:val="00090561"/>
    <w:rsid w:val="00091450"/>
    <w:rsid w:val="000B171E"/>
    <w:rsid w:val="000B2EF5"/>
    <w:rsid w:val="000B30C5"/>
    <w:rsid w:val="000B7E9B"/>
    <w:rsid w:val="000C15EC"/>
    <w:rsid w:val="000C269E"/>
    <w:rsid w:val="000C2974"/>
    <w:rsid w:val="000E44F3"/>
    <w:rsid w:val="000F0A23"/>
    <w:rsid w:val="00110EE6"/>
    <w:rsid w:val="00112D59"/>
    <w:rsid w:val="00143E42"/>
    <w:rsid w:val="00147DF8"/>
    <w:rsid w:val="0015250B"/>
    <w:rsid w:val="0015695E"/>
    <w:rsid w:val="00176AE2"/>
    <w:rsid w:val="0018123C"/>
    <w:rsid w:val="001E21A3"/>
    <w:rsid w:val="001E2A90"/>
    <w:rsid w:val="001F60F0"/>
    <w:rsid w:val="00206860"/>
    <w:rsid w:val="00206E39"/>
    <w:rsid w:val="0021272F"/>
    <w:rsid w:val="002134D8"/>
    <w:rsid w:val="002401F0"/>
    <w:rsid w:val="002622E5"/>
    <w:rsid w:val="002760EC"/>
    <w:rsid w:val="00282640"/>
    <w:rsid w:val="00294AD2"/>
    <w:rsid w:val="002A4788"/>
    <w:rsid w:val="002B1524"/>
    <w:rsid w:val="002D0C82"/>
    <w:rsid w:val="002D2D47"/>
    <w:rsid w:val="002D53D8"/>
    <w:rsid w:val="002F25C7"/>
    <w:rsid w:val="002F5534"/>
    <w:rsid w:val="00302040"/>
    <w:rsid w:val="00302403"/>
    <w:rsid w:val="0030279A"/>
    <w:rsid w:val="00304275"/>
    <w:rsid w:val="00305CCF"/>
    <w:rsid w:val="00315478"/>
    <w:rsid w:val="00317233"/>
    <w:rsid w:val="003217C7"/>
    <w:rsid w:val="0033523E"/>
    <w:rsid w:val="003365C0"/>
    <w:rsid w:val="00340DD5"/>
    <w:rsid w:val="00353651"/>
    <w:rsid w:val="00354551"/>
    <w:rsid w:val="00354F54"/>
    <w:rsid w:val="00354F92"/>
    <w:rsid w:val="00355FE9"/>
    <w:rsid w:val="003616FF"/>
    <w:rsid w:val="00365C77"/>
    <w:rsid w:val="0037021C"/>
    <w:rsid w:val="003758B4"/>
    <w:rsid w:val="00391B36"/>
    <w:rsid w:val="00392733"/>
    <w:rsid w:val="00393A65"/>
    <w:rsid w:val="003A08B0"/>
    <w:rsid w:val="003A5E07"/>
    <w:rsid w:val="003C17D7"/>
    <w:rsid w:val="003E7A4D"/>
    <w:rsid w:val="003F1F34"/>
    <w:rsid w:val="003F30A6"/>
    <w:rsid w:val="004065CE"/>
    <w:rsid w:val="00430F64"/>
    <w:rsid w:val="00431493"/>
    <w:rsid w:val="004333D3"/>
    <w:rsid w:val="0044146B"/>
    <w:rsid w:val="0044318B"/>
    <w:rsid w:val="0045746E"/>
    <w:rsid w:val="00465FF8"/>
    <w:rsid w:val="00486992"/>
    <w:rsid w:val="004B4E7D"/>
    <w:rsid w:val="004C0AA7"/>
    <w:rsid w:val="004C7F16"/>
    <w:rsid w:val="004D0216"/>
    <w:rsid w:val="004D24B7"/>
    <w:rsid w:val="004D3A66"/>
    <w:rsid w:val="004D73E3"/>
    <w:rsid w:val="004E53E3"/>
    <w:rsid w:val="004E5FA6"/>
    <w:rsid w:val="004F1E85"/>
    <w:rsid w:val="00502A31"/>
    <w:rsid w:val="005035AF"/>
    <w:rsid w:val="00505576"/>
    <w:rsid w:val="00506515"/>
    <w:rsid w:val="00511BF2"/>
    <w:rsid w:val="00511FC6"/>
    <w:rsid w:val="00512D10"/>
    <w:rsid w:val="00514663"/>
    <w:rsid w:val="00517D46"/>
    <w:rsid w:val="005211C7"/>
    <w:rsid w:val="00536C1C"/>
    <w:rsid w:val="00544210"/>
    <w:rsid w:val="00563C6C"/>
    <w:rsid w:val="00564F99"/>
    <w:rsid w:val="00565D98"/>
    <w:rsid w:val="005704D7"/>
    <w:rsid w:val="005713AC"/>
    <w:rsid w:val="00572E48"/>
    <w:rsid w:val="00574ECC"/>
    <w:rsid w:val="00576925"/>
    <w:rsid w:val="00587638"/>
    <w:rsid w:val="0059285B"/>
    <w:rsid w:val="005A71C0"/>
    <w:rsid w:val="005B1480"/>
    <w:rsid w:val="005B2A9D"/>
    <w:rsid w:val="005B3442"/>
    <w:rsid w:val="005B3EE9"/>
    <w:rsid w:val="005B4E55"/>
    <w:rsid w:val="005C0708"/>
    <w:rsid w:val="005C29BE"/>
    <w:rsid w:val="005C5B78"/>
    <w:rsid w:val="005D21E8"/>
    <w:rsid w:val="005E1D85"/>
    <w:rsid w:val="005E3469"/>
    <w:rsid w:val="005E6BF8"/>
    <w:rsid w:val="005F3B24"/>
    <w:rsid w:val="005F66CC"/>
    <w:rsid w:val="00602144"/>
    <w:rsid w:val="00602CAC"/>
    <w:rsid w:val="00602CC9"/>
    <w:rsid w:val="00603642"/>
    <w:rsid w:val="00606EEE"/>
    <w:rsid w:val="006073ED"/>
    <w:rsid w:val="00620982"/>
    <w:rsid w:val="00623FCA"/>
    <w:rsid w:val="00624A56"/>
    <w:rsid w:val="00647934"/>
    <w:rsid w:val="0065237B"/>
    <w:rsid w:val="0065508D"/>
    <w:rsid w:val="00656995"/>
    <w:rsid w:val="00667929"/>
    <w:rsid w:val="00682CA4"/>
    <w:rsid w:val="00684D48"/>
    <w:rsid w:val="00695030"/>
    <w:rsid w:val="00697BD3"/>
    <w:rsid w:val="006A18B2"/>
    <w:rsid w:val="006B331D"/>
    <w:rsid w:val="006F36FB"/>
    <w:rsid w:val="007100E1"/>
    <w:rsid w:val="00717A17"/>
    <w:rsid w:val="00721D74"/>
    <w:rsid w:val="00724416"/>
    <w:rsid w:val="00730349"/>
    <w:rsid w:val="00730C37"/>
    <w:rsid w:val="00730DEA"/>
    <w:rsid w:val="0074200F"/>
    <w:rsid w:val="00743702"/>
    <w:rsid w:val="00751993"/>
    <w:rsid w:val="00753234"/>
    <w:rsid w:val="00754CB8"/>
    <w:rsid w:val="007561CA"/>
    <w:rsid w:val="00756AB9"/>
    <w:rsid w:val="00782F35"/>
    <w:rsid w:val="00783F5B"/>
    <w:rsid w:val="00786F40"/>
    <w:rsid w:val="0078719C"/>
    <w:rsid w:val="00794168"/>
    <w:rsid w:val="007A604B"/>
    <w:rsid w:val="007B4C4E"/>
    <w:rsid w:val="007C4019"/>
    <w:rsid w:val="007D13D9"/>
    <w:rsid w:val="007D672F"/>
    <w:rsid w:val="007E056C"/>
    <w:rsid w:val="007E62EC"/>
    <w:rsid w:val="007E7B27"/>
    <w:rsid w:val="007E7BDF"/>
    <w:rsid w:val="007F3250"/>
    <w:rsid w:val="007F7990"/>
    <w:rsid w:val="00826445"/>
    <w:rsid w:val="008333D2"/>
    <w:rsid w:val="0083466E"/>
    <w:rsid w:val="00834DA1"/>
    <w:rsid w:val="00847B66"/>
    <w:rsid w:val="008526ED"/>
    <w:rsid w:val="008557F1"/>
    <w:rsid w:val="0086209C"/>
    <w:rsid w:val="008637BD"/>
    <w:rsid w:val="00867673"/>
    <w:rsid w:val="00875264"/>
    <w:rsid w:val="00876AAE"/>
    <w:rsid w:val="00880364"/>
    <w:rsid w:val="00883D30"/>
    <w:rsid w:val="00885F42"/>
    <w:rsid w:val="008C35E7"/>
    <w:rsid w:val="008D1242"/>
    <w:rsid w:val="008D228E"/>
    <w:rsid w:val="008D3D1B"/>
    <w:rsid w:val="008E377C"/>
    <w:rsid w:val="008E37CF"/>
    <w:rsid w:val="008F565D"/>
    <w:rsid w:val="008F5E32"/>
    <w:rsid w:val="008F7BF7"/>
    <w:rsid w:val="0090711D"/>
    <w:rsid w:val="00910FE8"/>
    <w:rsid w:val="009131CE"/>
    <w:rsid w:val="00915F5F"/>
    <w:rsid w:val="00916217"/>
    <w:rsid w:val="009171A0"/>
    <w:rsid w:val="009229F7"/>
    <w:rsid w:val="00932B96"/>
    <w:rsid w:val="00934366"/>
    <w:rsid w:val="00940957"/>
    <w:rsid w:val="00946A29"/>
    <w:rsid w:val="00974481"/>
    <w:rsid w:val="009C0B26"/>
    <w:rsid w:val="009C58D4"/>
    <w:rsid w:val="009D26E1"/>
    <w:rsid w:val="009D5E5C"/>
    <w:rsid w:val="009E150E"/>
    <w:rsid w:val="009E6635"/>
    <w:rsid w:val="00A1083A"/>
    <w:rsid w:val="00A26883"/>
    <w:rsid w:val="00A31EC6"/>
    <w:rsid w:val="00A369CF"/>
    <w:rsid w:val="00A37144"/>
    <w:rsid w:val="00A41D78"/>
    <w:rsid w:val="00A457C0"/>
    <w:rsid w:val="00A503D9"/>
    <w:rsid w:val="00A50EB8"/>
    <w:rsid w:val="00A7218C"/>
    <w:rsid w:val="00A77C68"/>
    <w:rsid w:val="00A815AD"/>
    <w:rsid w:val="00A832DE"/>
    <w:rsid w:val="00A878FB"/>
    <w:rsid w:val="00A917AD"/>
    <w:rsid w:val="00AA01A2"/>
    <w:rsid w:val="00AA565F"/>
    <w:rsid w:val="00AA5F93"/>
    <w:rsid w:val="00AA65CA"/>
    <w:rsid w:val="00AA79C3"/>
    <w:rsid w:val="00AB1811"/>
    <w:rsid w:val="00AB5EE7"/>
    <w:rsid w:val="00AB7CA5"/>
    <w:rsid w:val="00AC18C0"/>
    <w:rsid w:val="00AC6880"/>
    <w:rsid w:val="00AD09FE"/>
    <w:rsid w:val="00AD2B35"/>
    <w:rsid w:val="00AD319A"/>
    <w:rsid w:val="00AE09C9"/>
    <w:rsid w:val="00AE4C19"/>
    <w:rsid w:val="00AF1D09"/>
    <w:rsid w:val="00AF21E3"/>
    <w:rsid w:val="00B14D11"/>
    <w:rsid w:val="00B2449D"/>
    <w:rsid w:val="00B33777"/>
    <w:rsid w:val="00B50830"/>
    <w:rsid w:val="00B61BEA"/>
    <w:rsid w:val="00B67FA4"/>
    <w:rsid w:val="00B82C90"/>
    <w:rsid w:val="00B85E2B"/>
    <w:rsid w:val="00B86A28"/>
    <w:rsid w:val="00B87079"/>
    <w:rsid w:val="00BA2D7D"/>
    <w:rsid w:val="00BB061D"/>
    <w:rsid w:val="00BB2CDA"/>
    <w:rsid w:val="00BC08B1"/>
    <w:rsid w:val="00BC6D52"/>
    <w:rsid w:val="00BD4563"/>
    <w:rsid w:val="00BE0753"/>
    <w:rsid w:val="00BE128D"/>
    <w:rsid w:val="00BF4CE2"/>
    <w:rsid w:val="00C11245"/>
    <w:rsid w:val="00C1758F"/>
    <w:rsid w:val="00C175A8"/>
    <w:rsid w:val="00C24D4F"/>
    <w:rsid w:val="00C27D89"/>
    <w:rsid w:val="00C300EC"/>
    <w:rsid w:val="00C30BB6"/>
    <w:rsid w:val="00C3696C"/>
    <w:rsid w:val="00C37FE5"/>
    <w:rsid w:val="00C577D7"/>
    <w:rsid w:val="00C621A5"/>
    <w:rsid w:val="00C646FB"/>
    <w:rsid w:val="00C65E1C"/>
    <w:rsid w:val="00C77D2E"/>
    <w:rsid w:val="00C805D9"/>
    <w:rsid w:val="00C8313C"/>
    <w:rsid w:val="00C9118B"/>
    <w:rsid w:val="00C93DA5"/>
    <w:rsid w:val="00C95A98"/>
    <w:rsid w:val="00CA50E4"/>
    <w:rsid w:val="00CA6BA2"/>
    <w:rsid w:val="00CB1650"/>
    <w:rsid w:val="00CC221A"/>
    <w:rsid w:val="00CC5F40"/>
    <w:rsid w:val="00CD0ADC"/>
    <w:rsid w:val="00CE66F3"/>
    <w:rsid w:val="00CF1418"/>
    <w:rsid w:val="00CF36D1"/>
    <w:rsid w:val="00CF3A23"/>
    <w:rsid w:val="00CF5568"/>
    <w:rsid w:val="00CF6326"/>
    <w:rsid w:val="00D001D6"/>
    <w:rsid w:val="00D12161"/>
    <w:rsid w:val="00D142F8"/>
    <w:rsid w:val="00D175DE"/>
    <w:rsid w:val="00D17B2A"/>
    <w:rsid w:val="00D210CA"/>
    <w:rsid w:val="00D21914"/>
    <w:rsid w:val="00D237DE"/>
    <w:rsid w:val="00D27749"/>
    <w:rsid w:val="00D332E4"/>
    <w:rsid w:val="00D3423E"/>
    <w:rsid w:val="00D470E0"/>
    <w:rsid w:val="00D47B27"/>
    <w:rsid w:val="00D53751"/>
    <w:rsid w:val="00D54D3C"/>
    <w:rsid w:val="00D56D09"/>
    <w:rsid w:val="00D57289"/>
    <w:rsid w:val="00D62F33"/>
    <w:rsid w:val="00D71107"/>
    <w:rsid w:val="00D76457"/>
    <w:rsid w:val="00D90D72"/>
    <w:rsid w:val="00D94E2D"/>
    <w:rsid w:val="00D97FB8"/>
    <w:rsid w:val="00DA6159"/>
    <w:rsid w:val="00DC2AFB"/>
    <w:rsid w:val="00DC2D87"/>
    <w:rsid w:val="00DC623F"/>
    <w:rsid w:val="00DC7155"/>
    <w:rsid w:val="00DD3E12"/>
    <w:rsid w:val="00DD601A"/>
    <w:rsid w:val="00DE620A"/>
    <w:rsid w:val="00DF6E46"/>
    <w:rsid w:val="00E224BB"/>
    <w:rsid w:val="00E36783"/>
    <w:rsid w:val="00E52D5C"/>
    <w:rsid w:val="00E604DE"/>
    <w:rsid w:val="00E85B11"/>
    <w:rsid w:val="00EC13F3"/>
    <w:rsid w:val="00EC4EB1"/>
    <w:rsid w:val="00ED3AA2"/>
    <w:rsid w:val="00ED650A"/>
    <w:rsid w:val="00EE131E"/>
    <w:rsid w:val="00EE268E"/>
    <w:rsid w:val="00EE3A17"/>
    <w:rsid w:val="00EE5450"/>
    <w:rsid w:val="00EF37CA"/>
    <w:rsid w:val="00F0643F"/>
    <w:rsid w:val="00F07C76"/>
    <w:rsid w:val="00F21964"/>
    <w:rsid w:val="00F2288D"/>
    <w:rsid w:val="00F32625"/>
    <w:rsid w:val="00F34473"/>
    <w:rsid w:val="00F36DC8"/>
    <w:rsid w:val="00F400C4"/>
    <w:rsid w:val="00F67409"/>
    <w:rsid w:val="00F71675"/>
    <w:rsid w:val="00F8555A"/>
    <w:rsid w:val="00FA1924"/>
    <w:rsid w:val="00FA263D"/>
    <w:rsid w:val="00FA6FCC"/>
    <w:rsid w:val="00FB2A4A"/>
    <w:rsid w:val="00FB2D64"/>
    <w:rsid w:val="00FB5D7A"/>
    <w:rsid w:val="00FD45E1"/>
    <w:rsid w:val="00FE5CAA"/>
    <w:rsid w:val="00FF20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336FA9"/>
  <w15:docId w15:val="{56FA8478-55AC-46FC-865A-4F9E9EE4D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Pr>
      <w:rFonts w:ascii="Tahoma" w:hAnsi="Tahoma" w:cs="Tahoma"/>
      <w:sz w:val="16"/>
    </w:rPr>
  </w:style>
  <w:style w:type="character" w:styleId="Hyperlink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ListParagraph">
    <w:name w:val="List Paragraph"/>
    <w:basedOn w:val="Normal"/>
    <w:uiPriority w:val="72"/>
    <w:qFormat/>
    <w:rsid w:val="000C1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34c9cc5-d55f-4501-b8b7-275c2f614055">
      <Terms xmlns="http://schemas.microsoft.com/office/infopath/2007/PartnerControls"/>
    </lcf76f155ced4ddcb4097134ff3c332f>
    <TaxCatchAll xmlns="5f759c62-dcf6-429a-b663-9f8d82bce60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09D45637D5754FB63A0FC14EFECDA7" ma:contentTypeVersion="14" ma:contentTypeDescription="Create a new document." ma:contentTypeScope="" ma:versionID="0f23751893a0b1bbac6660e2f741036e">
  <xsd:schema xmlns:xsd="http://www.w3.org/2001/XMLSchema" xmlns:xs="http://www.w3.org/2001/XMLSchema" xmlns:p="http://schemas.microsoft.com/office/2006/metadata/properties" xmlns:ns2="434c9cc5-d55f-4501-b8b7-275c2f614055" xmlns:ns3="5f759c62-dcf6-429a-b663-9f8d82bce609" targetNamespace="http://schemas.microsoft.com/office/2006/metadata/properties" ma:root="true" ma:fieldsID="619c405ee9ca98c38703b0044d5091db" ns2:_="" ns3:_="">
    <xsd:import namespace="434c9cc5-d55f-4501-b8b7-275c2f614055"/>
    <xsd:import namespace="5f759c62-dcf6-429a-b663-9f8d82bce6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c9cc5-d55f-4501-b8b7-275c2f6140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8ba11eb-aff0-48c8-ac77-79153a0b9d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9c62-dcf6-429a-b663-9f8d82bce6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542551a-5756-49e3-9c26-e74b24ccb502}" ma:internalName="TaxCatchAll" ma:showField="CatchAllData" ma:web="5f759c62-dcf6-429a-b663-9f8d82bce6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49B376-975B-46C5-963E-1BE76CBD10B0}">
  <ds:schemaRefs>
    <ds:schemaRef ds:uri="http://schemas.microsoft.com/office/2006/metadata/properties"/>
    <ds:schemaRef ds:uri="http://schemas.microsoft.com/office/infopath/2007/PartnerControls"/>
    <ds:schemaRef ds:uri="434c9cc5-d55f-4501-b8b7-275c2f614055"/>
    <ds:schemaRef ds:uri="5f759c62-dcf6-429a-b663-9f8d82bce609"/>
  </ds:schemaRefs>
</ds:datastoreItem>
</file>

<file path=customXml/itemProps2.xml><?xml version="1.0" encoding="utf-8"?>
<ds:datastoreItem xmlns:ds="http://schemas.openxmlformats.org/officeDocument/2006/customXml" ds:itemID="{F726B219-2108-4FB9-8F2B-6E5E10B7D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c9cc5-d55f-4501-b8b7-275c2f614055"/>
    <ds:schemaRef ds:uri="5f759c62-dcf6-429a-b663-9f8d82bce6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1D84FC-71EF-4417-BE20-EBAAFD236E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-18 Yearly School Calendar - CalendarLabs.com</vt:lpstr>
    </vt:vector>
  </TitlesOfParts>
  <Company>CalendarLabs.com</Company>
  <LinksUpToDate>false</LinksUpToDate>
  <CharactersWithSpaces>1618</CharactersWithSpaces>
  <SharedDoc>false</SharedDoc>
  <HLinks>
    <vt:vector size="6" baseType="variant">
      <vt:variant>
        <vt:i4>5767175</vt:i4>
      </vt:variant>
      <vt:variant>
        <vt:i4>0</vt:i4>
      </vt:variant>
      <vt:variant>
        <vt:i4>0</vt:i4>
      </vt:variant>
      <vt:variant>
        <vt:i4>5</vt:i4>
      </vt:variant>
      <vt:variant>
        <vt:lpwstr>http://www.calendarlabs.com/calendar-templat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-18 Yearly School Calendar - CalendarLabs.com</dc:title>
  <dc:subject>2017-18 Yearly School Calendar - CalendarLabs.com</dc:subject>
  <dc:creator>calendarlabs.com</dc:creator>
  <cp:keywords>Calendar; calendarlabs.com; School Calendar</cp:keywords>
  <dc:description>All Rights Reserved. Copyright © CalendarLabs.com. Do not distribute or sale without written permission.</dc:description>
  <cp:lastModifiedBy>Kelly Mutschler</cp:lastModifiedBy>
  <cp:revision>138</cp:revision>
  <cp:lastPrinted>2023-01-10T19:14:00Z</cp:lastPrinted>
  <dcterms:created xsi:type="dcterms:W3CDTF">2022-09-12T20:22:00Z</dcterms:created>
  <dcterms:modified xsi:type="dcterms:W3CDTF">2023-01-10T19:56:00Z</dcterms:modified>
  <cp:category>calendar;calendarlabs.co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09D45637D5754FB63A0FC14EFECDA7</vt:lpwstr>
  </property>
  <property fmtid="{D5CDD505-2E9C-101B-9397-08002B2CF9AE}" pid="3" name="MediaServiceImageTags">
    <vt:lpwstr/>
  </property>
</Properties>
</file>